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85F" w:rsidRDefault="00F6585F" w:rsidP="00F6585F">
      <w:pPr>
        <w:pBdr>
          <w:bottom w:val="single" w:sz="4" w:space="1" w:color="auto"/>
        </w:pBdr>
        <w:rPr>
          <w:rFonts w:ascii="Arial" w:hAnsi="Arial" w:cs="Arial"/>
          <w:b/>
          <w:sz w:val="32"/>
        </w:rPr>
      </w:pPr>
      <w:sdt>
        <w:sdtPr>
          <w:rPr>
            <w:rFonts w:ascii="Arial" w:hAnsi="Arial" w:cs="Arial"/>
            <w:b/>
            <w:sz w:val="32"/>
          </w:rPr>
          <w:id w:val="-36352028"/>
          <w:placeholder>
            <w:docPart w:val="311158ABC68B42B995C2527397166DD0"/>
          </w:placeholder>
        </w:sdtPr>
        <w:sdtContent>
          <w:r w:rsidRPr="00BA23D4">
            <w:rPr>
              <w:rFonts w:ascii="Arial" w:hAnsi="Arial" w:cs="Arial"/>
              <w:b/>
              <w:color w:val="000000" w:themeColor="text1"/>
              <w:sz w:val="32"/>
            </w:rPr>
            <w:t xml:space="preserve">Insert Committee/Board Name </w:t>
          </w:r>
        </w:sdtContent>
      </w:sdt>
      <w:r>
        <w:rPr>
          <w:rFonts w:ascii="Arial" w:hAnsi="Arial" w:cs="Arial"/>
          <w:b/>
          <w:sz w:val="32"/>
        </w:rPr>
        <w:t xml:space="preserve">Meeting Minutes </w:t>
      </w:r>
      <w:r>
        <w:rPr>
          <w:rFonts w:ascii="Arial" w:hAnsi="Arial" w:cs="Arial"/>
          <w:b/>
          <w:sz w:val="32"/>
        </w:rPr>
        <w:t xml:space="preserve"> </w:t>
      </w:r>
    </w:p>
    <w:p w:rsidR="00F6585F" w:rsidRDefault="00F6585F" w:rsidP="00F6585F">
      <w:pPr>
        <w:spacing w:after="0"/>
        <w:rPr>
          <w:rFonts w:ascii="Arial" w:hAnsi="Arial" w:cs="Arial"/>
          <w:sz w:val="24"/>
        </w:rPr>
      </w:pPr>
    </w:p>
    <w:p w:rsidR="00F6585F" w:rsidRPr="00BA23D4" w:rsidRDefault="00F6585F" w:rsidP="00F6585F">
      <w:pPr>
        <w:tabs>
          <w:tab w:val="left" w:pos="2880"/>
        </w:tabs>
        <w:rPr>
          <w:rFonts w:ascii="Arial" w:hAnsi="Arial" w:cs="Arial"/>
          <w:b/>
          <w:sz w:val="24"/>
        </w:rPr>
      </w:pPr>
      <w:r w:rsidRPr="00BA23D4">
        <w:rPr>
          <w:rFonts w:ascii="Arial" w:hAnsi="Arial" w:cs="Arial"/>
          <w:b/>
          <w:sz w:val="24"/>
        </w:rPr>
        <w:t xml:space="preserve">Meeting Date: </w:t>
      </w:r>
      <w:r w:rsidRPr="00BA23D4"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1926944236"/>
          <w:placeholder>
            <w:docPart w:val="6D9EB66759CD4283A4ABDB8053F653AB"/>
          </w:placeholder>
          <w:showingPlcHdr/>
        </w:sdtPr>
        <w:sdtContent>
          <w:r w:rsidR="009E07A3">
            <w:rPr>
              <w:rStyle w:val="PlaceholderText"/>
            </w:rPr>
            <w:t>Insert Date</w:t>
          </w:r>
        </w:sdtContent>
      </w:sdt>
    </w:p>
    <w:p w:rsidR="00F6585F" w:rsidRDefault="00F6585F" w:rsidP="00F6585F">
      <w:pPr>
        <w:rPr>
          <w:rFonts w:ascii="Arial" w:hAnsi="Arial" w:cs="Arial"/>
          <w:sz w:val="24"/>
        </w:rPr>
      </w:pPr>
      <w:r w:rsidRPr="00BA23D4">
        <w:rPr>
          <w:rFonts w:ascii="Arial" w:hAnsi="Arial" w:cs="Arial"/>
          <w:b/>
          <w:sz w:val="24"/>
        </w:rPr>
        <w:t>Meeting Location: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1120108289"/>
          <w:placeholder>
            <w:docPart w:val="B1D242571C614CAF963D3601DF523CC6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9E07A3">
            <w:rPr>
              <w:rStyle w:val="PlaceholderText"/>
            </w:rPr>
            <w:t>location</w:t>
          </w:r>
        </w:sdtContent>
      </w:sdt>
    </w:p>
    <w:p w:rsidR="00F6585F" w:rsidRDefault="00F6585F" w:rsidP="00F6585F">
      <w:pPr>
        <w:rPr>
          <w:rFonts w:ascii="Arial" w:hAnsi="Arial" w:cs="Arial"/>
          <w:sz w:val="24"/>
        </w:rPr>
      </w:pPr>
      <w:r w:rsidRPr="00AA1708">
        <w:rPr>
          <w:rFonts w:ascii="Arial" w:hAnsi="Arial" w:cs="Arial"/>
          <w:b/>
          <w:sz w:val="24"/>
        </w:rPr>
        <w:t>Meeting Time: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1922327887"/>
          <w:placeholder>
            <w:docPart w:val="836CE219469146AFB7BC7E5B5EE7196D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eting time</w:t>
          </w:r>
        </w:sdtContent>
      </w:sdt>
    </w:p>
    <w:p w:rsidR="00F6585F" w:rsidRPr="003907CD" w:rsidRDefault="00F6585F" w:rsidP="00F6585F">
      <w:pPr>
        <w:rPr>
          <w:rFonts w:ascii="Arial" w:hAnsi="Arial" w:cs="Arial"/>
          <w:sz w:val="16"/>
        </w:rPr>
      </w:pPr>
    </w:p>
    <w:p w:rsidR="00F6585F" w:rsidRDefault="00F6585F" w:rsidP="009E07A3">
      <w:pPr>
        <w:tabs>
          <w:tab w:val="left" w:pos="2880"/>
          <w:tab w:val="left" w:pos="6480"/>
        </w:tabs>
        <w:rPr>
          <w:rFonts w:ascii="Arial" w:hAnsi="Arial" w:cs="Arial"/>
          <w:b/>
          <w:sz w:val="24"/>
        </w:rPr>
      </w:pPr>
      <w:r w:rsidRPr="00BA23D4">
        <w:rPr>
          <w:rFonts w:ascii="Arial" w:hAnsi="Arial" w:cs="Arial"/>
          <w:b/>
          <w:sz w:val="24"/>
        </w:rPr>
        <w:t xml:space="preserve">Attendees: </w:t>
      </w:r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1436200362"/>
          <w:placeholder>
            <w:docPart w:val="6E21F0417B534B2E8A8ABD48CE9401E6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  <w:r w:rsidR="009E07A3"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875237676"/>
          <w:placeholder>
            <w:docPart w:val="B349D873DF7A4BC2A12A0FAF6E674D73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  <w:r w:rsidR="009E07A3">
        <w:rPr>
          <w:rFonts w:ascii="Arial" w:hAnsi="Arial" w:cs="Arial"/>
          <w:b/>
          <w:sz w:val="24"/>
        </w:rPr>
        <w:tab/>
      </w:r>
    </w:p>
    <w:p w:rsidR="009E07A3" w:rsidRDefault="009E07A3" w:rsidP="009E07A3">
      <w:pPr>
        <w:tabs>
          <w:tab w:val="left" w:pos="2880"/>
          <w:tab w:val="left" w:pos="6480"/>
        </w:tabs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498962390"/>
          <w:placeholder>
            <w:docPart w:val="78909765EAC646FF8DB3CCBC6FD54A6D"/>
          </w:placeholder>
          <w:showingPlcHdr/>
        </w:sdtPr>
        <w:sdtContent>
          <w:r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1546264136"/>
          <w:placeholder>
            <w:docPart w:val="8CB6E6F77F2A479194DC00497121E1F7"/>
          </w:placeholder>
          <w:showingPlcHdr/>
        </w:sdtPr>
        <w:sdtContent>
          <w:r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</w:p>
    <w:p w:rsidR="009E07A3" w:rsidRDefault="009E07A3" w:rsidP="009E07A3">
      <w:pPr>
        <w:tabs>
          <w:tab w:val="left" w:pos="2880"/>
          <w:tab w:val="left" w:pos="6480"/>
        </w:tabs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1382978380"/>
          <w:placeholder>
            <w:docPart w:val="8ABB5F55B49642FFAC20CDF435D6EE91"/>
          </w:placeholder>
          <w:showingPlcHdr/>
        </w:sdtPr>
        <w:sdtContent>
          <w:r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2016989531"/>
          <w:placeholder>
            <w:docPart w:val="0ADF21AD107143D5AAE2F4A82B3AF27E"/>
          </w:placeholder>
          <w:showingPlcHdr/>
        </w:sdtPr>
        <w:sdtContent>
          <w:r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</w:p>
    <w:p w:rsidR="00F6585F" w:rsidRDefault="00F6585F" w:rsidP="00F6585F">
      <w:pPr>
        <w:tabs>
          <w:tab w:val="left" w:pos="2880"/>
          <w:tab w:val="left" w:pos="6480"/>
        </w:tabs>
        <w:rPr>
          <w:rFonts w:ascii="Arial" w:hAnsi="Arial" w:cs="Arial"/>
          <w:sz w:val="24"/>
        </w:rPr>
      </w:pPr>
    </w:p>
    <w:p w:rsidR="00F6585F" w:rsidRDefault="00F6585F" w:rsidP="00F6585F">
      <w:pPr>
        <w:pBdr>
          <w:bottom w:val="single" w:sz="4" w:space="1" w:color="auto"/>
        </w:pBdr>
        <w:tabs>
          <w:tab w:val="left" w:pos="2880"/>
          <w:tab w:val="left" w:pos="6480"/>
        </w:tabs>
        <w:rPr>
          <w:rFonts w:ascii="Arial" w:hAnsi="Arial" w:cs="Arial"/>
          <w:b/>
          <w:sz w:val="24"/>
        </w:rPr>
      </w:pPr>
      <w:r w:rsidRPr="003907CD">
        <w:rPr>
          <w:rFonts w:ascii="Arial" w:hAnsi="Arial" w:cs="Arial"/>
          <w:b/>
          <w:sz w:val="24"/>
        </w:rPr>
        <w:t>Regrets</w:t>
      </w:r>
      <w:r>
        <w:rPr>
          <w:rFonts w:ascii="Arial" w:hAnsi="Arial" w:cs="Arial"/>
          <w:sz w:val="24"/>
        </w:rPr>
        <w:t xml:space="preserve">: </w:t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-1074737708"/>
          <w:placeholder>
            <w:docPart w:val="C9278D455DD04971B626AB2BADA8F788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  <w:r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id w:val="972947383"/>
          <w:placeholder>
            <w:docPart w:val="763A81255BF7414D98E0010FA52976B6"/>
          </w:placeholder>
          <w:showingPlcHdr/>
        </w:sdtPr>
        <w:sdtContent>
          <w:r w:rsidR="009E07A3">
            <w:rPr>
              <w:rStyle w:val="PlaceholderText"/>
            </w:rPr>
            <w:t xml:space="preserve">Insert </w:t>
          </w:r>
          <w:r w:rsidR="004A0406">
            <w:rPr>
              <w:rStyle w:val="PlaceholderText"/>
            </w:rPr>
            <w:t>member name</w:t>
          </w:r>
        </w:sdtContent>
      </w:sdt>
    </w:p>
    <w:p w:rsidR="00F6585F" w:rsidRDefault="00F6585F" w:rsidP="00F6585F">
      <w:pPr>
        <w:spacing w:after="0"/>
        <w:rPr>
          <w:rFonts w:ascii="Arial" w:hAnsi="Arial" w:cs="Arial"/>
          <w:sz w:val="24"/>
        </w:rPr>
      </w:pPr>
    </w:p>
    <w:p w:rsidR="00F6585F" w:rsidRDefault="00F6585F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AA1708">
        <w:rPr>
          <w:rFonts w:ascii="Arial" w:hAnsi="Arial" w:cs="Arial"/>
          <w:b/>
          <w:sz w:val="24"/>
        </w:rPr>
        <w:t xml:space="preserve">Welcome and Call to Order </w:t>
      </w:r>
    </w:p>
    <w:p w:rsidR="00F6585F" w:rsidRPr="004A0406" w:rsidRDefault="004A0406" w:rsidP="004A0406">
      <w:pPr>
        <w:ind w:firstLine="720"/>
        <w:rPr>
          <w:rFonts w:ascii="Arial" w:hAnsi="Arial" w:cs="Arial"/>
          <w:sz w:val="24"/>
        </w:rPr>
      </w:pPr>
      <w:sdt>
        <w:sdtPr>
          <w:rPr>
            <w:rFonts w:ascii="Arial" w:hAnsi="Arial" w:cs="Arial"/>
            <w:b/>
            <w:sz w:val="24"/>
          </w:rPr>
          <w:id w:val="-1125536752"/>
          <w:placeholder>
            <w:docPart w:val="F54869F65F7C4F1A80FB57851C25E6FD"/>
          </w:placeholder>
          <w:showingPlcHdr/>
        </w:sdtPr>
        <w:sdtContent>
          <w:r>
            <w:rPr>
              <w:rStyle w:val="PlaceholderText"/>
            </w:rPr>
            <w:t>Insert member name</w:t>
          </w:r>
        </w:sdtContent>
      </w:sdt>
      <w:r w:rsidRPr="004A0406">
        <w:rPr>
          <w:rFonts w:ascii="Arial" w:hAnsi="Arial" w:cs="Arial"/>
          <w:sz w:val="24"/>
        </w:rPr>
        <w:t xml:space="preserve"> </w:t>
      </w:r>
      <w:r w:rsidR="00F6585F" w:rsidRPr="004A0406">
        <w:rPr>
          <w:rFonts w:ascii="Arial" w:hAnsi="Arial" w:cs="Arial"/>
          <w:sz w:val="24"/>
        </w:rPr>
        <w:t>called the meeting to order at</w:t>
      </w:r>
      <w:r w:rsidR="00F6585F" w:rsidRPr="004A0406">
        <w:rPr>
          <w:rFonts w:ascii="Arial" w:hAnsi="Arial" w:cs="Arial"/>
          <w:b/>
          <w:sz w:val="24"/>
        </w:rPr>
        <w:t xml:space="preserve"> </w:t>
      </w:r>
      <w:sdt>
        <w:sdtPr>
          <w:rPr>
            <w:rFonts w:ascii="Arial" w:hAnsi="Arial" w:cs="Arial"/>
            <w:b/>
            <w:sz w:val="24"/>
          </w:rPr>
          <w:id w:val="1771274424"/>
          <w:placeholder>
            <w:docPart w:val="3A4095992F2448389D25E797D7F60570"/>
          </w:placeholder>
          <w:showingPlcHdr/>
        </w:sdtPr>
        <w:sdtContent>
          <w:r>
            <w:rPr>
              <w:rStyle w:val="PlaceholderText"/>
            </w:rPr>
            <w:t>Insert time meeting commenced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</w:p>
    <w:p w:rsidR="00F6585F" w:rsidRDefault="00F6585F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931E83">
        <w:rPr>
          <w:rFonts w:ascii="Arial" w:hAnsi="Arial" w:cs="Arial"/>
          <w:b/>
          <w:sz w:val="24"/>
        </w:rPr>
        <w:t xml:space="preserve">Declarations of </w:t>
      </w:r>
      <w:r w:rsidR="004C123C">
        <w:rPr>
          <w:rFonts w:ascii="Arial" w:hAnsi="Arial" w:cs="Arial"/>
          <w:b/>
          <w:sz w:val="24"/>
        </w:rPr>
        <w:t>Pecuniary Interest or the General Nature Thereof</w:t>
      </w:r>
    </w:p>
    <w:p w:rsidR="00F6585F" w:rsidRDefault="004A0406" w:rsidP="004A0406">
      <w:pPr>
        <w:pStyle w:val="ListParagraph"/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-929191687"/>
          <w:placeholder>
            <w:docPart w:val="5FE25AB4F7C747AA97B7010620FFC647"/>
          </w:placeholder>
          <w:showingPlcHdr/>
        </w:sdtPr>
        <w:sdtContent>
          <w:r>
            <w:rPr>
              <w:rStyle w:val="PlaceholderText"/>
            </w:rPr>
            <w:t>Insert member name</w:t>
          </w:r>
          <w:r>
            <w:rPr>
              <w:rStyle w:val="PlaceholderText"/>
            </w:rPr>
            <w:t xml:space="preserve"> or if no declarations, type ‘none’</w:t>
          </w:r>
        </w:sdtContent>
      </w:sdt>
    </w:p>
    <w:p w:rsidR="004A0406" w:rsidRPr="004A0406" w:rsidRDefault="004A0406" w:rsidP="004A0406">
      <w:pPr>
        <w:pStyle w:val="ListParagraph"/>
        <w:rPr>
          <w:rFonts w:ascii="Arial" w:hAnsi="Arial" w:cs="Arial"/>
          <w:b/>
          <w:sz w:val="24"/>
        </w:rPr>
      </w:pPr>
    </w:p>
    <w:p w:rsidR="00F6585F" w:rsidRDefault="00F6585F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AA1708">
        <w:rPr>
          <w:rFonts w:ascii="Arial" w:hAnsi="Arial" w:cs="Arial"/>
          <w:b/>
          <w:sz w:val="24"/>
        </w:rPr>
        <w:t xml:space="preserve">Agenda Approval </w:t>
      </w:r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Moved by: </w:t>
      </w:r>
      <w:sdt>
        <w:sdtPr>
          <w:rPr>
            <w:rFonts w:ascii="Arial" w:hAnsi="Arial" w:cs="Arial"/>
            <w:b/>
            <w:sz w:val="24"/>
          </w:rPr>
          <w:id w:val="391621280"/>
          <w:placeholder>
            <w:docPart w:val="A191704615DB414FB934736897C6C647"/>
          </w:placeholder>
          <w:showingPlcHdr/>
        </w:sdtPr>
        <w:sdtContent>
          <w:r w:rsidR="004A0406"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econded by:</w:t>
      </w:r>
      <w:r>
        <w:rPr>
          <w:rFonts w:ascii="Arial" w:hAnsi="Arial" w:cs="Arial"/>
          <w:sz w:val="24"/>
        </w:rPr>
        <w:t xml:space="preserve"> </w:t>
      </w:r>
      <w:sdt>
        <w:sdtPr>
          <w:rPr>
            <w:rFonts w:ascii="Arial" w:hAnsi="Arial" w:cs="Arial"/>
            <w:b/>
            <w:sz w:val="24"/>
          </w:rPr>
          <w:id w:val="-441851267"/>
          <w:placeholder>
            <w:docPart w:val="5742A9BAC4DE49AB860BAC813D774D3C"/>
          </w:placeholder>
          <w:showingPlcHdr/>
        </w:sdtPr>
        <w:sdtContent>
          <w:r w:rsidR="004A0406"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THAT </w:t>
      </w:r>
      <w:r>
        <w:rPr>
          <w:rFonts w:ascii="Arial" w:hAnsi="Arial" w:cs="Arial"/>
          <w:sz w:val="24"/>
        </w:rPr>
        <w:t xml:space="preserve">the </w:t>
      </w:r>
      <w:sdt>
        <w:sdtPr>
          <w:rPr>
            <w:rFonts w:ascii="Arial" w:hAnsi="Arial" w:cs="Arial"/>
            <w:b/>
            <w:sz w:val="24"/>
          </w:rPr>
          <w:id w:val="524227449"/>
          <w:placeholder>
            <w:docPart w:val="366AFDB6B943431D868F4C494A6E1810"/>
          </w:placeholder>
          <w:showingPlcHdr/>
        </w:sdtPr>
        <w:sdtContent>
          <w:r w:rsidR="00C8216C">
            <w:rPr>
              <w:rFonts w:ascii="Arial" w:hAnsi="Arial" w:cs="Arial"/>
              <w:b/>
              <w:sz w:val="24"/>
            </w:rPr>
            <w:t xml:space="preserve"> </w:t>
          </w:r>
          <w:r w:rsidR="00C8216C">
            <w:rPr>
              <w:rStyle w:val="PlaceholderText"/>
            </w:rPr>
            <w:t xml:space="preserve">Insert meeting </w:t>
          </w:r>
          <w:r w:rsidR="004A0406">
            <w:rPr>
              <w:rStyle w:val="PlaceholderText"/>
            </w:rPr>
            <w:t>date</w:t>
          </w:r>
        </w:sdtContent>
      </w:sdt>
      <w:r w:rsidR="004A0406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agenda </w:t>
      </w:r>
      <w:proofErr w:type="gramStart"/>
      <w:r>
        <w:rPr>
          <w:rFonts w:ascii="Arial" w:hAnsi="Arial" w:cs="Arial"/>
          <w:sz w:val="24"/>
        </w:rPr>
        <w:t>be accepted</w:t>
      </w:r>
      <w:proofErr w:type="gramEnd"/>
      <w:r>
        <w:rPr>
          <w:rFonts w:ascii="Arial" w:hAnsi="Arial" w:cs="Arial"/>
          <w:sz w:val="24"/>
        </w:rPr>
        <w:t xml:space="preserve"> as presented.</w:t>
      </w:r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Disposition: </w:t>
      </w:r>
      <w:sdt>
        <w:sdtPr>
          <w:rPr>
            <w:rFonts w:ascii="Arial" w:hAnsi="Arial" w:cs="Arial"/>
            <w:b/>
            <w:sz w:val="24"/>
          </w:rPr>
          <w:id w:val="-464589883"/>
          <w:placeholder>
            <w:docPart w:val="F1BFB390EDC1452B888CDCE540E61B2D"/>
          </w:placeholder>
          <w:showingPlcHdr/>
          <w:comboBox>
            <w:listItem w:value="Choose an item."/>
            <w:listItem w:displayText="CARRIED" w:value="CARRIED"/>
            <w:listItem w:displayText="DEFERRED" w:value="DEFERRED"/>
            <w:listItem w:displayText="DEFEATED" w:value="DEFEATED"/>
          </w:comboBox>
        </w:sdtPr>
        <w:sdtContent>
          <w:r w:rsidRPr="00BF7D9C">
            <w:rPr>
              <w:rStyle w:val="PlaceholderText"/>
            </w:rPr>
            <w:t>Choose an item.</w:t>
          </w:r>
        </w:sdtContent>
      </w:sdt>
      <w:r>
        <w:rPr>
          <w:rFonts w:ascii="Arial" w:hAnsi="Arial" w:cs="Arial"/>
          <w:sz w:val="24"/>
        </w:rPr>
        <w:t xml:space="preserve"> </w:t>
      </w:r>
    </w:p>
    <w:p w:rsidR="00F6585F" w:rsidRPr="00AB72B5" w:rsidRDefault="00F6585F" w:rsidP="00F6585F">
      <w:pPr>
        <w:pStyle w:val="ListParagraph"/>
        <w:rPr>
          <w:rFonts w:ascii="Arial" w:hAnsi="Arial" w:cs="Arial"/>
          <w:sz w:val="24"/>
        </w:rPr>
      </w:pPr>
    </w:p>
    <w:p w:rsidR="00F6585F" w:rsidRDefault="004C123C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pproval</w:t>
      </w:r>
      <w:r w:rsidR="00F6585F" w:rsidRPr="00AB72B5">
        <w:rPr>
          <w:rFonts w:ascii="Arial" w:hAnsi="Arial" w:cs="Arial"/>
          <w:b/>
          <w:sz w:val="24"/>
        </w:rPr>
        <w:t xml:space="preserve"> of Minutes </w:t>
      </w:r>
    </w:p>
    <w:p w:rsidR="00F6585F" w:rsidRDefault="00C8216C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Moved by: </w:t>
      </w:r>
      <w:sdt>
        <w:sdtPr>
          <w:rPr>
            <w:rFonts w:ascii="Arial" w:hAnsi="Arial" w:cs="Arial"/>
            <w:b/>
            <w:sz w:val="24"/>
          </w:rPr>
          <w:id w:val="-1424330289"/>
          <w:placeholder>
            <w:docPart w:val="67487D5AE86D46B3B53FB442A03909CF"/>
          </w:placeholder>
          <w:showingPlcHdr/>
        </w:sdtPr>
        <w:sdtContent>
          <w:r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econded by:</w:t>
      </w:r>
      <w:r>
        <w:rPr>
          <w:rFonts w:ascii="Arial" w:hAnsi="Arial" w:cs="Arial"/>
          <w:sz w:val="24"/>
        </w:rPr>
        <w:t xml:space="preserve"> </w:t>
      </w:r>
      <w:sdt>
        <w:sdtPr>
          <w:rPr>
            <w:rFonts w:ascii="Arial" w:hAnsi="Arial" w:cs="Arial"/>
            <w:b/>
            <w:sz w:val="24"/>
          </w:rPr>
          <w:id w:val="-485708444"/>
          <w:placeholder>
            <w:docPart w:val="EBFCE0C7D4934D4A9491F1F290B3870E"/>
          </w:placeholder>
          <w:showingPlcHdr/>
        </w:sdtPr>
        <w:sdtContent>
          <w:r w:rsidR="00C8216C"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THAT </w:t>
      </w:r>
      <w:r>
        <w:rPr>
          <w:rFonts w:ascii="Arial" w:hAnsi="Arial" w:cs="Arial"/>
          <w:sz w:val="24"/>
        </w:rPr>
        <w:t xml:space="preserve">the minutes from the </w:t>
      </w:r>
      <w:sdt>
        <w:sdtPr>
          <w:rPr>
            <w:rFonts w:ascii="Arial" w:hAnsi="Arial" w:cs="Arial"/>
            <w:b/>
            <w:sz w:val="24"/>
          </w:rPr>
          <w:id w:val="1462919588"/>
          <w:placeholder>
            <w:docPart w:val="C3C4A7A80C824C09B3FF6E6767DBA71F"/>
          </w:placeholder>
          <w:showingPlcHdr/>
        </w:sdtPr>
        <w:sdtContent>
          <w:r w:rsidR="00C8216C">
            <w:rPr>
              <w:rFonts w:ascii="Arial" w:hAnsi="Arial" w:cs="Arial"/>
              <w:b/>
              <w:sz w:val="24"/>
            </w:rPr>
            <w:t xml:space="preserve"> </w:t>
          </w:r>
          <w:r w:rsidR="00C8216C">
            <w:rPr>
              <w:rStyle w:val="PlaceholderText"/>
            </w:rPr>
            <w:t xml:space="preserve">Insert </w:t>
          </w:r>
          <w:r w:rsidR="00C8216C">
            <w:rPr>
              <w:rStyle w:val="PlaceholderText"/>
            </w:rPr>
            <w:t xml:space="preserve">previous </w:t>
          </w:r>
          <w:r w:rsidR="00C8216C">
            <w:rPr>
              <w:rStyle w:val="PlaceholderText"/>
            </w:rPr>
            <w:t>meeting date</w:t>
          </w:r>
        </w:sdtContent>
      </w:sdt>
      <w:r w:rsidR="00C8216C">
        <w:rPr>
          <w:rFonts w:ascii="Arial" w:hAnsi="Arial" w:cs="Arial"/>
          <w:sz w:val="24"/>
        </w:rPr>
        <w:t xml:space="preserve"> meeting </w:t>
      </w:r>
      <w:proofErr w:type="gramStart"/>
      <w:r>
        <w:rPr>
          <w:rFonts w:ascii="Arial" w:hAnsi="Arial" w:cs="Arial"/>
          <w:sz w:val="24"/>
        </w:rPr>
        <w:t>be accepted</w:t>
      </w:r>
      <w:proofErr w:type="gramEnd"/>
      <w:r>
        <w:rPr>
          <w:rFonts w:ascii="Arial" w:hAnsi="Arial" w:cs="Arial"/>
          <w:sz w:val="24"/>
        </w:rPr>
        <w:t xml:space="preserve"> as presented</w:t>
      </w:r>
    </w:p>
    <w:p w:rsidR="00F6585F" w:rsidRDefault="00F6585F" w:rsidP="00F6585F">
      <w:pPr>
        <w:pStyle w:val="ListParagraph"/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Disposition: </w:t>
      </w:r>
      <w:sdt>
        <w:sdtPr>
          <w:rPr>
            <w:rFonts w:ascii="Arial" w:hAnsi="Arial" w:cs="Arial"/>
            <w:b/>
            <w:sz w:val="24"/>
          </w:rPr>
          <w:id w:val="1434239038"/>
          <w:placeholder>
            <w:docPart w:val="7B24C1EE9E824989B07DE9C27D1DA320"/>
          </w:placeholder>
          <w:showingPlcHdr/>
          <w:comboBox>
            <w:listItem w:value="Choose an item."/>
            <w:listItem w:displayText="CARRIED" w:value="CARRIED"/>
            <w:listItem w:displayText="DEFERRED" w:value="DEFERRED"/>
            <w:listItem w:displayText="DEFEATED" w:value="DEFEATED"/>
          </w:comboBox>
        </w:sdtPr>
        <w:sdtContent>
          <w:r w:rsidRPr="00BF7D9C">
            <w:rPr>
              <w:rStyle w:val="PlaceholderText"/>
            </w:rPr>
            <w:t>Choose an item.</w:t>
          </w:r>
        </w:sdtContent>
      </w:sdt>
      <w:r>
        <w:rPr>
          <w:rFonts w:ascii="Arial" w:hAnsi="Arial" w:cs="Arial"/>
          <w:sz w:val="24"/>
        </w:rPr>
        <w:t xml:space="preserve"> </w:t>
      </w:r>
    </w:p>
    <w:p w:rsidR="00F6585F" w:rsidRDefault="00F6585F" w:rsidP="00F6585F">
      <w:pPr>
        <w:rPr>
          <w:rFonts w:ascii="Arial" w:hAnsi="Arial" w:cs="Arial"/>
          <w:sz w:val="24"/>
        </w:rPr>
      </w:pPr>
    </w:p>
    <w:p w:rsidR="00F6585F" w:rsidRDefault="00F6585F" w:rsidP="005A1CC2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E77E9B">
        <w:rPr>
          <w:rFonts w:ascii="Arial" w:hAnsi="Arial" w:cs="Arial"/>
          <w:b/>
          <w:sz w:val="24"/>
        </w:rPr>
        <w:t xml:space="preserve">Business Arising From Minutes </w:t>
      </w:r>
    </w:p>
    <w:p w:rsidR="00F6585F" w:rsidRDefault="005A1CC2" w:rsidP="005A1CC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2037840786"/>
          <w:placeholder>
            <w:docPart w:val="27A73D2E2D4744AA9A70263739650168"/>
          </w:placeholder>
          <w:showingPlcHdr/>
        </w:sdtPr>
        <w:sdtContent>
          <w:r>
            <w:rPr>
              <w:rStyle w:val="PlaceholderText"/>
            </w:rPr>
            <w:t>List all business and any resolutions (mover, seconder, disposition) resulting from that business</w:t>
          </w:r>
        </w:sdtContent>
      </w:sdt>
    </w:p>
    <w:p w:rsidR="005A1CC2" w:rsidRPr="005A1CC2" w:rsidRDefault="005A1CC2" w:rsidP="005A1CC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-1455173801"/>
          <w:placeholder>
            <w:docPart w:val="9A77FA86B842432394E98EEF24854646"/>
          </w:placeholder>
          <w:showingPlcHdr/>
        </w:sdtPr>
        <w:sdtContent>
          <w:r>
            <w:rPr>
              <w:rStyle w:val="PlaceholderText"/>
            </w:rPr>
            <w:t>List all business and any resolutions (mover, seconder, disposition) resulting from that business</w:t>
          </w:r>
        </w:sdtContent>
      </w:sdt>
    </w:p>
    <w:p w:rsidR="00F6585F" w:rsidRPr="003907CD" w:rsidRDefault="00F6585F" w:rsidP="00F6585F">
      <w:pPr>
        <w:pStyle w:val="ListParagraph"/>
        <w:rPr>
          <w:rFonts w:ascii="Arial" w:hAnsi="Arial" w:cs="Arial"/>
          <w:sz w:val="24"/>
        </w:rPr>
      </w:pPr>
    </w:p>
    <w:p w:rsidR="00F6585F" w:rsidRDefault="00F6585F" w:rsidP="005A1CC2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3907CD">
        <w:rPr>
          <w:rFonts w:ascii="Arial" w:hAnsi="Arial" w:cs="Arial"/>
          <w:b/>
          <w:sz w:val="24"/>
        </w:rPr>
        <w:lastRenderedPageBreak/>
        <w:t>Other Business</w:t>
      </w:r>
      <w:r w:rsidRPr="003907CD">
        <w:rPr>
          <w:rFonts w:ascii="Arial" w:hAnsi="Arial" w:cs="Arial"/>
          <w:sz w:val="24"/>
        </w:rPr>
        <w:t xml:space="preserve"> </w:t>
      </w:r>
    </w:p>
    <w:p w:rsidR="005A1CC2" w:rsidRPr="005A1CC2" w:rsidRDefault="005A1CC2" w:rsidP="005A1CC2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sdt>
        <w:sdtPr>
          <w:rPr>
            <w:rFonts w:ascii="Arial" w:hAnsi="Arial" w:cs="Arial"/>
            <w:b/>
            <w:sz w:val="24"/>
          </w:rPr>
          <w:id w:val="-1664072227"/>
          <w:placeholder>
            <w:docPart w:val="23CB357C7F304EA58434461A65D65465"/>
          </w:placeholder>
          <w:showingPlcHdr/>
        </w:sdtPr>
        <w:sdtContent>
          <w:r>
            <w:rPr>
              <w:rStyle w:val="PlaceholderText"/>
            </w:rPr>
            <w:t>List any other</w:t>
          </w:r>
          <w:r>
            <w:rPr>
              <w:rStyle w:val="PlaceholderText"/>
            </w:rPr>
            <w:t xml:space="preserve"> business and any resolutions (mover, seconder, disposition) resulting from that business</w:t>
          </w:r>
        </w:sdtContent>
      </w:sdt>
    </w:p>
    <w:p w:rsidR="004C123C" w:rsidRDefault="004C123C" w:rsidP="004C123C">
      <w:pPr>
        <w:pStyle w:val="ListParagraph"/>
        <w:ind w:left="1080"/>
        <w:rPr>
          <w:rFonts w:ascii="Arial" w:hAnsi="Arial" w:cs="Arial"/>
          <w:sz w:val="24"/>
        </w:rPr>
      </w:pPr>
    </w:p>
    <w:p w:rsidR="00F6585F" w:rsidRDefault="004C123C" w:rsidP="004C123C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4C123C">
        <w:rPr>
          <w:rFonts w:ascii="Arial" w:hAnsi="Arial" w:cs="Arial"/>
          <w:b/>
          <w:sz w:val="24"/>
        </w:rPr>
        <w:t xml:space="preserve">Delegations and Presentations </w:t>
      </w:r>
    </w:p>
    <w:p w:rsidR="005A1CC2" w:rsidRPr="005A1CC2" w:rsidRDefault="005A1CC2" w:rsidP="005A1CC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-1668860736"/>
          <w:placeholder>
            <w:docPart w:val="B2BF42718B2742A6A415E83787974514"/>
          </w:placeholder>
          <w:showingPlcHdr/>
        </w:sdtPr>
        <w:sdtContent>
          <w:r>
            <w:rPr>
              <w:rStyle w:val="PlaceholderText"/>
            </w:rPr>
            <w:t xml:space="preserve">List </w:t>
          </w:r>
          <w:r>
            <w:rPr>
              <w:rStyle w:val="PlaceholderText"/>
            </w:rPr>
            <w:t>any delegations or presentations that were made to Council</w:t>
          </w:r>
        </w:sdtContent>
      </w:sdt>
    </w:p>
    <w:p w:rsidR="004C123C" w:rsidRPr="004C123C" w:rsidRDefault="005A1CC2" w:rsidP="005A1CC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</w:rPr>
      </w:pPr>
      <w:sdt>
        <w:sdtPr>
          <w:rPr>
            <w:rFonts w:ascii="Arial" w:hAnsi="Arial" w:cs="Arial"/>
            <w:b/>
            <w:sz w:val="24"/>
          </w:rPr>
          <w:id w:val="1221949822"/>
          <w:placeholder>
            <w:docPart w:val="E1AD076718CB4038B0329CE42D0FF7B1"/>
          </w:placeholder>
          <w:showingPlcHdr/>
        </w:sdtPr>
        <w:sdtContent>
          <w:r>
            <w:rPr>
              <w:rStyle w:val="PlaceholderText"/>
            </w:rPr>
            <w:t>List any delegations or presentations that were made to Council</w:t>
          </w:r>
        </w:sdtContent>
      </w:sdt>
    </w:p>
    <w:p w:rsidR="00F6585F" w:rsidRDefault="00F6585F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3907CD">
        <w:rPr>
          <w:rFonts w:ascii="Arial" w:hAnsi="Arial" w:cs="Arial"/>
          <w:b/>
          <w:sz w:val="24"/>
        </w:rPr>
        <w:t xml:space="preserve">Adjournment </w:t>
      </w:r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Moved by: </w:t>
      </w:r>
      <w:sdt>
        <w:sdtPr>
          <w:rPr>
            <w:rFonts w:ascii="Arial" w:hAnsi="Arial" w:cs="Arial"/>
            <w:b/>
            <w:sz w:val="24"/>
          </w:rPr>
          <w:id w:val="1435475482"/>
          <w:placeholder>
            <w:docPart w:val="AB44CBC092F94F5D9C244F8B36E5A0A0"/>
          </w:placeholder>
          <w:showingPlcHdr/>
        </w:sdtPr>
        <w:sdtContent>
          <w:r w:rsidR="004223AA"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econded by:</w:t>
      </w:r>
      <w:r w:rsidR="004223AA">
        <w:rPr>
          <w:rFonts w:ascii="Arial" w:hAnsi="Arial" w:cs="Arial"/>
          <w:sz w:val="24"/>
        </w:rPr>
        <w:t xml:space="preserve"> </w:t>
      </w:r>
      <w:sdt>
        <w:sdtPr>
          <w:rPr>
            <w:rFonts w:ascii="Arial" w:hAnsi="Arial" w:cs="Arial"/>
            <w:b/>
            <w:sz w:val="24"/>
          </w:rPr>
          <w:id w:val="-7984839"/>
          <w:placeholder>
            <w:docPart w:val="88583DC33AE34F3AAE7537DB2DDB5B34"/>
          </w:placeholder>
          <w:showingPlcHdr/>
        </w:sdtPr>
        <w:sdtContent>
          <w:r w:rsidR="004223AA">
            <w:rPr>
              <w:rStyle w:val="PlaceholderText"/>
            </w:rPr>
            <w:t>Insert member na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THAT </w:t>
      </w:r>
      <w:r>
        <w:rPr>
          <w:rFonts w:ascii="Arial" w:hAnsi="Arial" w:cs="Arial"/>
          <w:sz w:val="24"/>
        </w:rPr>
        <w:t xml:space="preserve">the </w:t>
      </w:r>
      <w:sdt>
        <w:sdtPr>
          <w:rPr>
            <w:rFonts w:ascii="Arial" w:hAnsi="Arial" w:cs="Arial"/>
            <w:b/>
            <w:sz w:val="24"/>
          </w:rPr>
          <w:id w:val="-1834672752"/>
          <w:placeholder>
            <w:docPart w:val="85F328726D30484F99D9157021AE8F70"/>
          </w:placeholder>
          <w:showingPlcHdr/>
        </w:sdtPr>
        <w:sdtContent>
          <w:r w:rsidR="004223AA">
            <w:rPr>
              <w:rFonts w:ascii="Arial" w:hAnsi="Arial" w:cs="Arial"/>
              <w:b/>
              <w:sz w:val="24"/>
            </w:rPr>
            <w:t xml:space="preserve"> </w:t>
          </w:r>
          <w:r w:rsidR="004223AA">
            <w:rPr>
              <w:rStyle w:val="PlaceholderText"/>
            </w:rPr>
            <w:t>Insert meeting date</w:t>
          </w:r>
        </w:sdtContent>
      </w:sdt>
      <w:r>
        <w:rPr>
          <w:rFonts w:ascii="Arial" w:hAnsi="Arial" w:cs="Arial"/>
          <w:sz w:val="24"/>
        </w:rPr>
        <w:t xml:space="preserve"> meeting </w:t>
      </w:r>
      <w:proofErr w:type="gramStart"/>
      <w:r>
        <w:rPr>
          <w:rFonts w:ascii="Arial" w:hAnsi="Arial" w:cs="Arial"/>
          <w:sz w:val="24"/>
        </w:rPr>
        <w:t>be adjourned</w:t>
      </w:r>
      <w:proofErr w:type="gramEnd"/>
      <w:r>
        <w:rPr>
          <w:rFonts w:ascii="Arial" w:hAnsi="Arial" w:cs="Arial"/>
          <w:sz w:val="24"/>
        </w:rPr>
        <w:t xml:space="preserve"> at </w:t>
      </w:r>
      <w:sdt>
        <w:sdtPr>
          <w:rPr>
            <w:rFonts w:ascii="Arial" w:hAnsi="Arial" w:cs="Arial"/>
            <w:b/>
            <w:sz w:val="24"/>
          </w:rPr>
          <w:id w:val="-973910260"/>
          <w:placeholder>
            <w:docPart w:val="A409D2312DB54D76A67F747E507158E2"/>
          </w:placeholder>
          <w:showingPlcHdr/>
        </w:sdtPr>
        <w:sdtContent>
          <w:r w:rsidR="004223AA">
            <w:rPr>
              <w:rFonts w:ascii="Arial" w:hAnsi="Arial" w:cs="Arial"/>
              <w:b/>
              <w:sz w:val="24"/>
            </w:rPr>
            <w:t xml:space="preserve"> </w:t>
          </w:r>
          <w:r w:rsidR="004223AA">
            <w:rPr>
              <w:rStyle w:val="PlaceholderText"/>
            </w:rPr>
            <w:t>Insert adjournment time</w:t>
          </w:r>
        </w:sdtContent>
      </w:sdt>
    </w:p>
    <w:p w:rsidR="00F6585F" w:rsidRDefault="00F6585F" w:rsidP="00F6585F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Disposition: </w:t>
      </w:r>
      <w:sdt>
        <w:sdtPr>
          <w:rPr>
            <w:rFonts w:ascii="Arial" w:hAnsi="Arial" w:cs="Arial"/>
            <w:b/>
            <w:sz w:val="24"/>
          </w:rPr>
          <w:id w:val="1521349002"/>
          <w:placeholder>
            <w:docPart w:val="E16AF238BB0A4EEEA267D9C7162AD31A"/>
          </w:placeholder>
          <w:showingPlcHdr/>
          <w:comboBox>
            <w:listItem w:value="Choose an item."/>
            <w:listItem w:displayText="CARRIED" w:value="CARRIED"/>
            <w:listItem w:displayText="DEFERRED" w:value="DEFERRED"/>
            <w:listItem w:displayText="DEFEATED" w:value="DEFEATED"/>
          </w:comboBox>
        </w:sdtPr>
        <w:sdtContent>
          <w:r w:rsidRPr="00BF7D9C">
            <w:rPr>
              <w:rStyle w:val="PlaceholderText"/>
            </w:rPr>
            <w:t>Choose an item.</w:t>
          </w:r>
        </w:sdtContent>
      </w:sdt>
      <w:r>
        <w:rPr>
          <w:rFonts w:ascii="Arial" w:hAnsi="Arial" w:cs="Arial"/>
          <w:sz w:val="24"/>
        </w:rPr>
        <w:t xml:space="preserve"> </w:t>
      </w:r>
    </w:p>
    <w:p w:rsidR="00F6585F" w:rsidRDefault="00F6585F" w:rsidP="00F6585F">
      <w:pPr>
        <w:pStyle w:val="ListParagraph"/>
        <w:rPr>
          <w:rFonts w:ascii="Arial" w:hAnsi="Arial" w:cs="Arial"/>
          <w:b/>
          <w:sz w:val="24"/>
        </w:rPr>
      </w:pPr>
    </w:p>
    <w:p w:rsidR="00F6585F" w:rsidRPr="007C5D0F" w:rsidRDefault="00F6585F" w:rsidP="00F658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Next meeting date: </w:t>
      </w:r>
      <w:sdt>
        <w:sdtPr>
          <w:rPr>
            <w:rFonts w:ascii="Arial" w:hAnsi="Arial" w:cs="Arial"/>
            <w:b/>
            <w:sz w:val="24"/>
          </w:rPr>
          <w:id w:val="505413888"/>
          <w:placeholder>
            <w:docPart w:val="6D9E0A046AE34113BAE4D3069F19D434"/>
          </w:placeholder>
          <w:showingPlcHdr/>
        </w:sdtPr>
        <w:sdtContent>
          <w:r w:rsidR="004223AA">
            <w:rPr>
              <w:rFonts w:ascii="Arial" w:hAnsi="Arial" w:cs="Arial"/>
              <w:b/>
              <w:sz w:val="24"/>
            </w:rPr>
            <w:t xml:space="preserve"> </w:t>
          </w:r>
          <w:r w:rsidR="004223AA">
            <w:rPr>
              <w:rStyle w:val="PlaceholderText"/>
            </w:rPr>
            <w:t xml:space="preserve">Insert </w:t>
          </w:r>
          <w:r w:rsidR="004223AA">
            <w:rPr>
              <w:rStyle w:val="PlaceholderText"/>
            </w:rPr>
            <w:t xml:space="preserve">next </w:t>
          </w:r>
          <w:r w:rsidR="004223AA">
            <w:rPr>
              <w:rStyle w:val="PlaceholderText"/>
            </w:rPr>
            <w:t>meeting date</w:t>
          </w:r>
        </w:sdtContent>
      </w:sdt>
    </w:p>
    <w:p w:rsidR="00142E50" w:rsidRDefault="004223AA">
      <w:bookmarkStart w:id="0" w:name="_GoBack"/>
      <w:bookmarkEnd w:id="0"/>
    </w:p>
    <w:sectPr w:rsidR="00142E50" w:rsidSect="00B1163F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63F" w:rsidRDefault="00B1163F" w:rsidP="00B1163F">
      <w:pPr>
        <w:spacing w:after="0" w:line="240" w:lineRule="auto"/>
      </w:pPr>
      <w:r>
        <w:separator/>
      </w:r>
    </w:p>
  </w:endnote>
  <w:endnote w:type="continuationSeparator" w:id="0">
    <w:p w:rsidR="00B1163F" w:rsidRDefault="00B1163F" w:rsidP="00B11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53124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163F" w:rsidRDefault="00B116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23A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1163F" w:rsidRDefault="00B11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63F" w:rsidRDefault="00B1163F" w:rsidP="00B1163F">
      <w:pPr>
        <w:spacing w:after="0" w:line="240" w:lineRule="auto"/>
      </w:pPr>
      <w:r>
        <w:separator/>
      </w:r>
    </w:p>
  </w:footnote>
  <w:footnote w:type="continuationSeparator" w:id="0">
    <w:p w:rsidR="00B1163F" w:rsidRDefault="00B1163F" w:rsidP="00B116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23D4" w:rsidRPr="00BA23D4" w:rsidRDefault="004223AA" w:rsidP="00BA23D4">
    <w:pPr>
      <w:pStyle w:val="Header"/>
      <w:jc w:val="right"/>
      <w:rPr>
        <w:rFonts w:ascii="Arial" w:hAnsi="Arial" w:cs="Arial"/>
        <w:sz w:val="24"/>
      </w:rPr>
    </w:pPr>
    <w:r w:rsidRPr="00BA23D4">
      <w:rPr>
        <w:rFonts w:ascii="Arial" w:hAnsi="Arial" w:cs="Arial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C15B32"/>
    <w:multiLevelType w:val="hybridMultilevel"/>
    <w:tmpl w:val="162E2F38"/>
    <w:lvl w:ilvl="0" w:tplc="F65486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D57BE"/>
    <w:multiLevelType w:val="hybridMultilevel"/>
    <w:tmpl w:val="55CABB72"/>
    <w:lvl w:ilvl="0" w:tplc="3DDEE4A0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zKyNLe0sDQyNjNT0lEKTi0uzszPAykwrAUA35YLPywAAAA="/>
  </w:docVars>
  <w:rsids>
    <w:rsidRoot w:val="00F6585F"/>
    <w:rsid w:val="004223AA"/>
    <w:rsid w:val="004310C5"/>
    <w:rsid w:val="004A0406"/>
    <w:rsid w:val="004C123C"/>
    <w:rsid w:val="005A1CC2"/>
    <w:rsid w:val="005E4DB0"/>
    <w:rsid w:val="007A75A7"/>
    <w:rsid w:val="008E57D1"/>
    <w:rsid w:val="009E07A3"/>
    <w:rsid w:val="00B1163F"/>
    <w:rsid w:val="00C8216C"/>
    <w:rsid w:val="00F6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30C35"/>
  <w15:chartTrackingRefBased/>
  <w15:docId w15:val="{FE2F02C6-1F47-44B0-9987-28C72E2DD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8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58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65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85F"/>
  </w:style>
  <w:style w:type="paragraph" w:styleId="ListParagraph">
    <w:name w:val="List Paragraph"/>
    <w:basedOn w:val="Normal"/>
    <w:uiPriority w:val="34"/>
    <w:qFormat/>
    <w:rsid w:val="00F6585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11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1158ABC68B42B995C2527397166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A248-920C-448A-8CFC-E29191BDB6B2}"/>
      </w:docPartPr>
      <w:docPartBody>
        <w:p w:rsidR="00000000" w:rsidRDefault="00DE36CE" w:rsidP="00DE36CE">
          <w:pPr>
            <w:pStyle w:val="311158ABC68B42B995C2527397166DD0"/>
          </w:pPr>
          <w:r w:rsidRPr="00BF7D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BFB390EDC1452B888CDCE540E6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B7D6B-BFD6-4666-B8F8-D85A6A714103}"/>
      </w:docPartPr>
      <w:docPartBody>
        <w:p w:rsidR="00000000" w:rsidRDefault="00DE36CE" w:rsidP="00DE36CE">
          <w:pPr>
            <w:pStyle w:val="F1BFB390EDC1452B888CDCE540E61B2D20"/>
          </w:pPr>
          <w:r w:rsidRPr="00BF7D9C">
            <w:rPr>
              <w:rStyle w:val="PlaceholderText"/>
            </w:rPr>
            <w:t>Choose an item.</w:t>
          </w:r>
        </w:p>
      </w:docPartBody>
    </w:docPart>
    <w:docPart>
      <w:docPartPr>
        <w:name w:val="7B24C1EE9E824989B07DE9C27D1DA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B098A-FF87-481B-9192-E2D046008237}"/>
      </w:docPartPr>
      <w:docPartBody>
        <w:p w:rsidR="00000000" w:rsidRDefault="00DE36CE" w:rsidP="00DE36CE">
          <w:pPr>
            <w:pStyle w:val="7B24C1EE9E824989B07DE9C27D1DA32020"/>
          </w:pPr>
          <w:r w:rsidRPr="00BF7D9C">
            <w:rPr>
              <w:rStyle w:val="PlaceholderText"/>
            </w:rPr>
            <w:t>Choose an item.</w:t>
          </w:r>
        </w:p>
      </w:docPartBody>
    </w:docPart>
    <w:docPart>
      <w:docPartPr>
        <w:name w:val="E16AF238BB0A4EEEA267D9C7162AD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58724-9236-41E6-B06F-0B2F6C8EFB25}"/>
      </w:docPartPr>
      <w:docPartBody>
        <w:p w:rsidR="00000000" w:rsidRDefault="00DE36CE" w:rsidP="00DE36CE">
          <w:pPr>
            <w:pStyle w:val="E16AF238BB0A4EEEA267D9C7162AD31A20"/>
          </w:pPr>
          <w:r w:rsidRPr="00BF7D9C">
            <w:rPr>
              <w:rStyle w:val="PlaceholderText"/>
            </w:rPr>
            <w:t>Choose an item.</w:t>
          </w:r>
        </w:p>
      </w:docPartBody>
    </w:docPart>
    <w:docPart>
      <w:docPartPr>
        <w:name w:val="6D9EB66759CD4283A4ABDB8053F65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59040-7773-47D2-BE81-5F129FFDFE6E}"/>
      </w:docPartPr>
      <w:docPartBody>
        <w:p w:rsidR="00000000" w:rsidRDefault="00DE36CE" w:rsidP="00DE36CE">
          <w:pPr>
            <w:pStyle w:val="6D9EB66759CD4283A4ABDB8053F653AB16"/>
          </w:pPr>
          <w:r>
            <w:rPr>
              <w:rStyle w:val="PlaceholderText"/>
            </w:rPr>
            <w:t>Insert Date</w:t>
          </w:r>
        </w:p>
      </w:docPartBody>
    </w:docPart>
    <w:docPart>
      <w:docPartPr>
        <w:name w:val="B1D242571C614CAF963D3601DF523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18BA9-B89A-415D-A9CD-2AC5AA6B65C9}"/>
      </w:docPartPr>
      <w:docPartBody>
        <w:p w:rsidR="00000000" w:rsidRDefault="00DE36CE" w:rsidP="00DE36CE">
          <w:pPr>
            <w:pStyle w:val="B1D242571C614CAF963D3601DF523CC612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location</w:t>
          </w:r>
        </w:p>
      </w:docPartBody>
    </w:docPart>
    <w:docPart>
      <w:docPartPr>
        <w:name w:val="836CE219469146AFB7BC7E5B5EE71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BAAC-F940-4F60-B286-CC163FF3F488}"/>
      </w:docPartPr>
      <w:docPartBody>
        <w:p w:rsidR="00000000" w:rsidRDefault="00DE36CE" w:rsidP="00DE36CE">
          <w:pPr>
            <w:pStyle w:val="836CE219469146AFB7BC7E5B5EE7196D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eting time</w:t>
          </w:r>
        </w:p>
      </w:docPartBody>
    </w:docPart>
    <w:docPart>
      <w:docPartPr>
        <w:name w:val="6E21F0417B534B2E8A8ABD48CE940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59C1E-0CBF-449A-AE1E-91E57CEDD565}"/>
      </w:docPartPr>
      <w:docPartBody>
        <w:p w:rsidR="00000000" w:rsidRDefault="00DE36CE" w:rsidP="00DE36CE">
          <w:pPr>
            <w:pStyle w:val="6E21F0417B534B2E8A8ABD48CE9401E6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B349D873DF7A4BC2A12A0FAF6E674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8FAA6-01FF-43FA-BC9F-84AC5DD7A7EB}"/>
      </w:docPartPr>
      <w:docPartBody>
        <w:p w:rsidR="00000000" w:rsidRDefault="00DE36CE" w:rsidP="00DE36CE">
          <w:pPr>
            <w:pStyle w:val="B349D873DF7A4BC2A12A0FAF6E674D73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78909765EAC646FF8DB3CCBC6FD54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059E3-461A-41A9-B8D3-9009D16E2F5D}"/>
      </w:docPartPr>
      <w:docPartBody>
        <w:p w:rsidR="00000000" w:rsidRDefault="00DE36CE" w:rsidP="00DE36CE">
          <w:pPr>
            <w:pStyle w:val="78909765EAC646FF8DB3CCBC6FD54A6D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8CB6E6F77F2A479194DC00497121E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B80AA-276C-409A-B03D-DA5C75E9C1F0}"/>
      </w:docPartPr>
      <w:docPartBody>
        <w:p w:rsidR="00000000" w:rsidRDefault="00DE36CE" w:rsidP="00DE36CE">
          <w:pPr>
            <w:pStyle w:val="8CB6E6F77F2A479194DC00497121E1F7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8ABB5F55B49642FFAC20CDF435D6E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D100D-4576-4786-A182-26E8EA563C22}"/>
      </w:docPartPr>
      <w:docPartBody>
        <w:p w:rsidR="00000000" w:rsidRDefault="00DE36CE" w:rsidP="00DE36CE">
          <w:pPr>
            <w:pStyle w:val="8ABB5F55B49642FFAC20CDF435D6EE91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0ADF21AD107143D5AAE2F4A82B3AF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11AE8-65B9-4419-86E9-6D0AB00FC47F}"/>
      </w:docPartPr>
      <w:docPartBody>
        <w:p w:rsidR="00000000" w:rsidRDefault="00DE36CE" w:rsidP="00DE36CE">
          <w:pPr>
            <w:pStyle w:val="0ADF21AD107143D5AAE2F4A82B3AF27E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C9278D455DD04971B626AB2BADA8F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A30FD-831B-4B0A-A88A-78453C481DD5}"/>
      </w:docPartPr>
      <w:docPartBody>
        <w:p w:rsidR="00000000" w:rsidRDefault="00DE36CE" w:rsidP="00DE36CE">
          <w:pPr>
            <w:pStyle w:val="C9278D455DD04971B626AB2BADA8F788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763A81255BF7414D98E0010FA5297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B3D71-8409-45E1-8A09-D957368CF3C9}"/>
      </w:docPartPr>
      <w:docPartBody>
        <w:p w:rsidR="00000000" w:rsidRDefault="00DE36CE" w:rsidP="00DE36CE">
          <w:pPr>
            <w:pStyle w:val="763A81255BF7414D98E0010FA52976B611"/>
          </w:pP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>member name</w:t>
          </w:r>
        </w:p>
      </w:docPartBody>
    </w:docPart>
    <w:docPart>
      <w:docPartPr>
        <w:name w:val="F54869F65F7C4F1A80FB57851C25E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90667-B83F-46E6-A7D6-E1B22075B631}"/>
      </w:docPartPr>
      <w:docPartBody>
        <w:p w:rsidR="00000000" w:rsidRDefault="00DE36CE" w:rsidP="00DE36CE">
          <w:pPr>
            <w:pStyle w:val="F54869F65F7C4F1A80FB57851C25E6FD10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3A4095992F2448389D25E797D7F60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98944-82E8-4A48-8B9B-2DE4C18A47B2}"/>
      </w:docPartPr>
      <w:docPartBody>
        <w:p w:rsidR="00000000" w:rsidRDefault="00DE36CE" w:rsidP="00DE36CE">
          <w:pPr>
            <w:pStyle w:val="3A4095992F2448389D25E797D7F6057010"/>
          </w:pPr>
          <w:r>
            <w:rPr>
              <w:rStyle w:val="PlaceholderText"/>
            </w:rPr>
            <w:t>Insert time meeting commenced</w:t>
          </w:r>
        </w:p>
      </w:docPartBody>
    </w:docPart>
    <w:docPart>
      <w:docPartPr>
        <w:name w:val="5FE25AB4F7C747AA97B7010620FFC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E153C-47C2-4F9C-8C5F-540965AFE973}"/>
      </w:docPartPr>
      <w:docPartBody>
        <w:p w:rsidR="00000000" w:rsidRDefault="00DE36CE" w:rsidP="00DE36CE">
          <w:pPr>
            <w:pStyle w:val="5FE25AB4F7C747AA97B7010620FFC6479"/>
          </w:pPr>
          <w:r>
            <w:rPr>
              <w:rStyle w:val="PlaceholderText"/>
            </w:rPr>
            <w:t>Insert member name</w:t>
          </w:r>
          <w:r>
            <w:rPr>
              <w:rStyle w:val="PlaceholderText"/>
            </w:rPr>
            <w:t xml:space="preserve"> or if no declarations, type ‘none’</w:t>
          </w:r>
        </w:p>
      </w:docPartBody>
    </w:docPart>
    <w:docPart>
      <w:docPartPr>
        <w:name w:val="A191704615DB414FB934736897C6C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99127-E583-4937-9BE9-040C7388820B}"/>
      </w:docPartPr>
      <w:docPartBody>
        <w:p w:rsidR="00000000" w:rsidRDefault="00DE36CE" w:rsidP="00DE36CE">
          <w:pPr>
            <w:pStyle w:val="A191704615DB414FB934736897C6C6477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5742A9BAC4DE49AB860BAC813D774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86173-0F66-46DE-A44A-77CE5B5E1E5D}"/>
      </w:docPartPr>
      <w:docPartBody>
        <w:p w:rsidR="00000000" w:rsidRDefault="00DE36CE" w:rsidP="00DE36CE">
          <w:pPr>
            <w:pStyle w:val="5742A9BAC4DE49AB860BAC813D774D3C7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366AFDB6B943431D868F4C494A6E1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8C813-0EB1-4B51-9C28-9C658DC0B340}"/>
      </w:docPartPr>
      <w:docPartBody>
        <w:p w:rsidR="00000000" w:rsidRDefault="00DE36CE" w:rsidP="00DE36CE">
          <w:pPr>
            <w:pStyle w:val="366AFDB6B943431D868F4C494A6E18107"/>
          </w:pPr>
          <w:r>
            <w:rPr>
              <w:rFonts w:ascii="Arial" w:hAnsi="Arial" w:cs="Arial"/>
              <w:b/>
              <w:sz w:val="24"/>
            </w:rPr>
            <w:t xml:space="preserve"> </w:t>
          </w:r>
          <w:r>
            <w:rPr>
              <w:rStyle w:val="PlaceholderText"/>
            </w:rPr>
            <w:t>Insert meeting date</w:t>
          </w:r>
        </w:p>
      </w:docPartBody>
    </w:docPart>
    <w:docPart>
      <w:docPartPr>
        <w:name w:val="67487D5AE86D46B3B53FB442A0390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21B68-ABB2-41F5-B4ED-F55E05A67F02}"/>
      </w:docPartPr>
      <w:docPartBody>
        <w:p w:rsidR="00000000" w:rsidRDefault="00DE36CE" w:rsidP="00DE36CE">
          <w:pPr>
            <w:pStyle w:val="67487D5AE86D46B3B53FB442A03909CF6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EBFCE0C7D4934D4A9491F1F290B38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8174-2DAB-42D2-95AD-42ECFCDDF486}"/>
      </w:docPartPr>
      <w:docPartBody>
        <w:p w:rsidR="00000000" w:rsidRDefault="00DE36CE" w:rsidP="00DE36CE">
          <w:pPr>
            <w:pStyle w:val="EBFCE0C7D4934D4A9491F1F290B3870E6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C3C4A7A80C824C09B3FF6E6767DBA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A4A18-5015-43D4-A21C-432ECA763EE1}"/>
      </w:docPartPr>
      <w:docPartBody>
        <w:p w:rsidR="00000000" w:rsidRDefault="00DE36CE" w:rsidP="00DE36CE">
          <w:pPr>
            <w:pStyle w:val="C3C4A7A80C824C09B3FF6E6767DBA71F5"/>
          </w:pPr>
          <w:r>
            <w:rPr>
              <w:rFonts w:ascii="Arial" w:hAnsi="Arial" w:cs="Arial"/>
              <w:b/>
              <w:sz w:val="24"/>
            </w:rPr>
            <w:t xml:space="preserve"> </w:t>
          </w: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 xml:space="preserve">previous </w:t>
          </w:r>
          <w:r>
            <w:rPr>
              <w:rStyle w:val="PlaceholderText"/>
            </w:rPr>
            <w:t>meeting date</w:t>
          </w:r>
        </w:p>
      </w:docPartBody>
    </w:docPart>
    <w:docPart>
      <w:docPartPr>
        <w:name w:val="27A73D2E2D4744AA9A70263739650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81EAE-DDE2-474A-A03B-0A128E6B59A9}"/>
      </w:docPartPr>
      <w:docPartBody>
        <w:p w:rsidR="00000000" w:rsidRDefault="00DE36CE" w:rsidP="00DE36CE">
          <w:pPr>
            <w:pStyle w:val="27A73D2E2D4744AA9A702637396501684"/>
          </w:pPr>
          <w:r>
            <w:rPr>
              <w:rStyle w:val="PlaceholderText"/>
            </w:rPr>
            <w:t>List all business and any resolutions (mover, seconder, disposition) resulting from that business</w:t>
          </w:r>
        </w:p>
      </w:docPartBody>
    </w:docPart>
    <w:docPart>
      <w:docPartPr>
        <w:name w:val="9A77FA86B842432394E98EEF24854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3DC38-77AD-4E48-A8C8-7D7CF834EDE9}"/>
      </w:docPartPr>
      <w:docPartBody>
        <w:p w:rsidR="00000000" w:rsidRDefault="00DE36CE" w:rsidP="00DE36CE">
          <w:pPr>
            <w:pStyle w:val="9A77FA86B842432394E98EEF248546463"/>
          </w:pPr>
          <w:r>
            <w:rPr>
              <w:rStyle w:val="PlaceholderText"/>
            </w:rPr>
            <w:t>List all business and any resolutions (mover, seconder, disposition) resulting from that business</w:t>
          </w:r>
        </w:p>
      </w:docPartBody>
    </w:docPart>
    <w:docPart>
      <w:docPartPr>
        <w:name w:val="23CB357C7F304EA58434461A65D65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6F474-724B-457A-B8F4-006D3240284E}"/>
      </w:docPartPr>
      <w:docPartBody>
        <w:p w:rsidR="00000000" w:rsidRDefault="00DE36CE" w:rsidP="00DE36CE">
          <w:pPr>
            <w:pStyle w:val="23CB357C7F304EA58434461A65D654653"/>
          </w:pPr>
          <w:r>
            <w:rPr>
              <w:rStyle w:val="PlaceholderText"/>
            </w:rPr>
            <w:t>List any other</w:t>
          </w:r>
          <w:r>
            <w:rPr>
              <w:rStyle w:val="PlaceholderText"/>
            </w:rPr>
            <w:t xml:space="preserve"> business and any resolutions (mover, seconder, disposition) resulting from that business</w:t>
          </w:r>
        </w:p>
      </w:docPartBody>
    </w:docPart>
    <w:docPart>
      <w:docPartPr>
        <w:name w:val="B2BF42718B2742A6A415E83787974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874BC-095D-47D1-BE62-32C85CA5B6BF}"/>
      </w:docPartPr>
      <w:docPartBody>
        <w:p w:rsidR="00000000" w:rsidRDefault="00DE36CE" w:rsidP="00DE36CE">
          <w:pPr>
            <w:pStyle w:val="B2BF42718B2742A6A415E837879745142"/>
          </w:pPr>
          <w:r>
            <w:rPr>
              <w:rStyle w:val="PlaceholderText"/>
            </w:rPr>
            <w:t xml:space="preserve">List </w:t>
          </w:r>
          <w:r>
            <w:rPr>
              <w:rStyle w:val="PlaceholderText"/>
            </w:rPr>
            <w:t>any delegations or presentations that were made to Council</w:t>
          </w:r>
        </w:p>
      </w:docPartBody>
    </w:docPart>
    <w:docPart>
      <w:docPartPr>
        <w:name w:val="E1AD076718CB4038B0329CE42D0FF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7BC1F-8ACC-43A6-A380-EE49F3B87E84}"/>
      </w:docPartPr>
      <w:docPartBody>
        <w:p w:rsidR="00000000" w:rsidRDefault="00DE36CE" w:rsidP="00DE36CE">
          <w:pPr>
            <w:pStyle w:val="E1AD076718CB4038B0329CE42D0FF7B11"/>
          </w:pPr>
          <w:r>
            <w:rPr>
              <w:rStyle w:val="PlaceholderText"/>
            </w:rPr>
            <w:t>List any delegations or presentations that were made to Council</w:t>
          </w:r>
        </w:p>
      </w:docPartBody>
    </w:docPart>
    <w:docPart>
      <w:docPartPr>
        <w:name w:val="AB44CBC092F94F5D9C244F8B36E5A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232A0-CED2-4082-98E5-6DEE47CDADF3}"/>
      </w:docPartPr>
      <w:docPartBody>
        <w:p w:rsidR="00000000" w:rsidRDefault="00DE36CE" w:rsidP="00DE36CE">
          <w:pPr>
            <w:pStyle w:val="AB44CBC092F94F5D9C244F8B36E5A0A01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88583DC33AE34F3AAE7537DB2DDB5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95B1D-7071-47EC-9403-CEC3564C7299}"/>
      </w:docPartPr>
      <w:docPartBody>
        <w:p w:rsidR="00000000" w:rsidRDefault="00DE36CE" w:rsidP="00DE36CE">
          <w:pPr>
            <w:pStyle w:val="88583DC33AE34F3AAE7537DB2DDB5B341"/>
          </w:pPr>
          <w:r>
            <w:rPr>
              <w:rStyle w:val="PlaceholderText"/>
            </w:rPr>
            <w:t>Insert member name</w:t>
          </w:r>
        </w:p>
      </w:docPartBody>
    </w:docPart>
    <w:docPart>
      <w:docPartPr>
        <w:name w:val="85F328726D30484F99D9157021AE8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0474E-646A-4FDA-8328-51E363A3BE19}"/>
      </w:docPartPr>
      <w:docPartBody>
        <w:p w:rsidR="00000000" w:rsidRDefault="00DE36CE" w:rsidP="00DE36CE">
          <w:pPr>
            <w:pStyle w:val="85F328726D30484F99D9157021AE8F701"/>
          </w:pPr>
          <w:r>
            <w:rPr>
              <w:rFonts w:ascii="Arial" w:hAnsi="Arial" w:cs="Arial"/>
              <w:b/>
              <w:sz w:val="24"/>
            </w:rPr>
            <w:t xml:space="preserve"> </w:t>
          </w:r>
          <w:r>
            <w:rPr>
              <w:rStyle w:val="PlaceholderText"/>
            </w:rPr>
            <w:t>Insert meeting date</w:t>
          </w:r>
        </w:p>
      </w:docPartBody>
    </w:docPart>
    <w:docPart>
      <w:docPartPr>
        <w:name w:val="A409D2312DB54D76A67F747E5071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41745-D331-4535-8CC5-484BF972782E}"/>
      </w:docPartPr>
      <w:docPartBody>
        <w:p w:rsidR="00000000" w:rsidRDefault="00DE36CE" w:rsidP="00DE36CE">
          <w:pPr>
            <w:pStyle w:val="A409D2312DB54D76A67F747E507158E21"/>
          </w:pPr>
          <w:r>
            <w:rPr>
              <w:rFonts w:ascii="Arial" w:hAnsi="Arial" w:cs="Arial"/>
              <w:b/>
              <w:sz w:val="24"/>
            </w:rPr>
            <w:t xml:space="preserve"> </w:t>
          </w:r>
          <w:r>
            <w:rPr>
              <w:rStyle w:val="PlaceholderText"/>
            </w:rPr>
            <w:t>Insert adjournment time</w:t>
          </w:r>
        </w:p>
      </w:docPartBody>
    </w:docPart>
    <w:docPart>
      <w:docPartPr>
        <w:name w:val="6D9E0A046AE34113BAE4D3069F19D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A5FAB-AD6E-4A41-8D15-0BEF160072F8}"/>
      </w:docPartPr>
      <w:docPartBody>
        <w:p w:rsidR="00000000" w:rsidRDefault="00DE36CE" w:rsidP="00DE36CE">
          <w:pPr>
            <w:pStyle w:val="6D9E0A046AE34113BAE4D3069F19D4341"/>
          </w:pPr>
          <w:r>
            <w:rPr>
              <w:rFonts w:ascii="Arial" w:hAnsi="Arial" w:cs="Arial"/>
              <w:b/>
              <w:sz w:val="24"/>
            </w:rPr>
            <w:t xml:space="preserve"> </w:t>
          </w:r>
          <w:r>
            <w:rPr>
              <w:rStyle w:val="PlaceholderText"/>
            </w:rPr>
            <w:t xml:space="preserve">Insert </w:t>
          </w:r>
          <w:r>
            <w:rPr>
              <w:rStyle w:val="PlaceholderText"/>
            </w:rPr>
            <w:t xml:space="preserve">next </w:t>
          </w:r>
          <w:r>
            <w:rPr>
              <w:rStyle w:val="PlaceholderText"/>
            </w:rPr>
            <w:t>meeting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36CE"/>
    <w:rsid w:val="00DE3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36CE"/>
    <w:rPr>
      <w:color w:val="808080"/>
    </w:rPr>
  </w:style>
  <w:style w:type="paragraph" w:customStyle="1" w:styleId="311158ABC68B42B995C2527397166DD0">
    <w:name w:val="311158ABC68B42B995C2527397166DD0"/>
    <w:rsid w:val="00DE36CE"/>
  </w:style>
  <w:style w:type="paragraph" w:customStyle="1" w:styleId="130B397FA2C445B49542D9D4E1D81D48">
    <w:name w:val="130B397FA2C445B49542D9D4E1D81D48"/>
    <w:rsid w:val="00DE36CE"/>
  </w:style>
  <w:style w:type="paragraph" w:customStyle="1" w:styleId="6AFCE22BAD444A258249423C2704478A">
    <w:name w:val="6AFCE22BAD444A258249423C2704478A"/>
    <w:rsid w:val="00DE36CE"/>
  </w:style>
  <w:style w:type="paragraph" w:customStyle="1" w:styleId="E78DBFC8F77B4A9D90E50D5A99742972">
    <w:name w:val="E78DBFC8F77B4A9D90E50D5A99742972"/>
    <w:rsid w:val="00DE36CE"/>
  </w:style>
  <w:style w:type="paragraph" w:customStyle="1" w:styleId="411B971E15C542C888940CD7F78FBFB3">
    <w:name w:val="411B971E15C542C888940CD7F78FBFB3"/>
    <w:rsid w:val="00DE36CE"/>
  </w:style>
  <w:style w:type="paragraph" w:customStyle="1" w:styleId="D1D339A49E5C4E5A837EB71A1239216B">
    <w:name w:val="D1D339A49E5C4E5A837EB71A1239216B"/>
    <w:rsid w:val="00DE36CE"/>
  </w:style>
  <w:style w:type="paragraph" w:customStyle="1" w:styleId="D333516926A64454B09B97B23D9DAE3D">
    <w:name w:val="D333516926A64454B09B97B23D9DAE3D"/>
    <w:rsid w:val="00DE36CE"/>
  </w:style>
  <w:style w:type="paragraph" w:customStyle="1" w:styleId="F6D9A99396EE4542A43B82797D10F3C2">
    <w:name w:val="F6D9A99396EE4542A43B82797D10F3C2"/>
    <w:rsid w:val="00DE36CE"/>
  </w:style>
  <w:style w:type="paragraph" w:customStyle="1" w:styleId="4D3FFAEE8C9E40C1AC99A229A5714909">
    <w:name w:val="4D3FFAEE8C9E40C1AC99A229A5714909"/>
    <w:rsid w:val="00DE36CE"/>
  </w:style>
  <w:style w:type="paragraph" w:customStyle="1" w:styleId="C3460441B59C467490CD2B4DA8A70DA6">
    <w:name w:val="C3460441B59C467490CD2B4DA8A70DA6"/>
    <w:rsid w:val="00DE36CE"/>
  </w:style>
  <w:style w:type="paragraph" w:customStyle="1" w:styleId="47004333E8F24FCCADA98ABDF58A4310">
    <w:name w:val="47004333E8F24FCCADA98ABDF58A4310"/>
    <w:rsid w:val="00DE36CE"/>
  </w:style>
  <w:style w:type="paragraph" w:customStyle="1" w:styleId="9641312B55184065A328F5E2C3CA8902">
    <w:name w:val="9641312B55184065A328F5E2C3CA8902"/>
    <w:rsid w:val="00DE36CE"/>
  </w:style>
  <w:style w:type="paragraph" w:customStyle="1" w:styleId="B0EE39F4828945049161AF0062B3C974">
    <w:name w:val="B0EE39F4828945049161AF0062B3C974"/>
    <w:rsid w:val="00DE36CE"/>
  </w:style>
  <w:style w:type="paragraph" w:customStyle="1" w:styleId="F1BFB390EDC1452B888CDCE540E61B2D">
    <w:name w:val="F1BFB390EDC1452B888CDCE540E61B2D"/>
    <w:rsid w:val="00DE36CE"/>
  </w:style>
  <w:style w:type="paragraph" w:customStyle="1" w:styleId="1FA9B70C03CD453CB544D920D377A97E">
    <w:name w:val="1FA9B70C03CD453CB544D920D377A97E"/>
    <w:rsid w:val="00DE36CE"/>
  </w:style>
  <w:style w:type="paragraph" w:customStyle="1" w:styleId="71D9965062A342AEB8DC1F2D458A5B21">
    <w:name w:val="71D9965062A342AEB8DC1F2D458A5B21"/>
    <w:rsid w:val="00DE36CE"/>
  </w:style>
  <w:style w:type="paragraph" w:customStyle="1" w:styleId="D061273F3EC444F6AF86DA1CEA4DB173">
    <w:name w:val="D061273F3EC444F6AF86DA1CEA4DB173"/>
    <w:rsid w:val="00DE36CE"/>
  </w:style>
  <w:style w:type="paragraph" w:customStyle="1" w:styleId="7B24C1EE9E824989B07DE9C27D1DA320">
    <w:name w:val="7B24C1EE9E824989B07DE9C27D1DA320"/>
    <w:rsid w:val="00DE36CE"/>
  </w:style>
  <w:style w:type="paragraph" w:customStyle="1" w:styleId="4E87DE9096BD48E79B597DF3937D966B">
    <w:name w:val="4E87DE9096BD48E79B597DF3937D966B"/>
    <w:rsid w:val="00DE36CE"/>
  </w:style>
  <w:style w:type="paragraph" w:customStyle="1" w:styleId="8EFF40C54E0E475285BFCA2745E53F87">
    <w:name w:val="8EFF40C54E0E475285BFCA2745E53F87"/>
    <w:rsid w:val="00DE36CE"/>
  </w:style>
  <w:style w:type="paragraph" w:customStyle="1" w:styleId="93A0D458FD264163ACCC2F867323290D">
    <w:name w:val="93A0D458FD264163ACCC2F867323290D"/>
    <w:rsid w:val="00DE36CE"/>
  </w:style>
  <w:style w:type="paragraph" w:customStyle="1" w:styleId="E16AF238BB0A4EEEA267D9C7162AD31A">
    <w:name w:val="E16AF238BB0A4EEEA267D9C7162AD31A"/>
    <w:rsid w:val="00DE36CE"/>
  </w:style>
  <w:style w:type="paragraph" w:customStyle="1" w:styleId="F16AB320C59E4F56B8CE84351D624057">
    <w:name w:val="F16AB320C59E4F56B8CE84351D624057"/>
    <w:rsid w:val="00DE36CE"/>
  </w:style>
  <w:style w:type="paragraph" w:customStyle="1" w:styleId="F1BFB390EDC1452B888CDCE540E61B2D1">
    <w:name w:val="F1BFB390EDC1452B888CDCE540E61B2D1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">
    <w:name w:val="7B24C1EE9E824989B07DE9C27D1DA320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">
    <w:name w:val="E16AF238BB0A4EEEA267D9C7162AD31A1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2">
    <w:name w:val="F1BFB390EDC1452B888CDCE540E61B2D2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2">
    <w:name w:val="7B24C1EE9E824989B07DE9C27D1DA3202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2">
    <w:name w:val="E16AF238BB0A4EEEA267D9C7162AD31A2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3">
    <w:name w:val="F1BFB390EDC1452B888CDCE540E61B2D3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3">
    <w:name w:val="7B24C1EE9E824989B07DE9C27D1DA3203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3">
    <w:name w:val="E16AF238BB0A4EEEA267D9C7162AD31A3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">
    <w:name w:val="6D9EB66759CD4283A4ABDB8053F653AB"/>
    <w:rsid w:val="00DE36CE"/>
    <w:rPr>
      <w:rFonts w:eastAsiaTheme="minorHAnsi"/>
    </w:rPr>
  </w:style>
  <w:style w:type="paragraph" w:customStyle="1" w:styleId="F1BFB390EDC1452B888CDCE540E61B2D4">
    <w:name w:val="F1BFB390EDC1452B888CDCE540E61B2D4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4">
    <w:name w:val="7B24C1EE9E824989B07DE9C27D1DA3204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4">
    <w:name w:val="E16AF238BB0A4EEEA267D9C7162AD31A4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1">
    <w:name w:val="6D9EB66759CD4283A4ABDB8053F653AB1"/>
    <w:rsid w:val="00DE36CE"/>
    <w:rPr>
      <w:rFonts w:eastAsiaTheme="minorHAnsi"/>
    </w:rPr>
  </w:style>
  <w:style w:type="paragraph" w:customStyle="1" w:styleId="F1BFB390EDC1452B888CDCE540E61B2D5">
    <w:name w:val="F1BFB390EDC1452B888CDCE540E61B2D5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5">
    <w:name w:val="7B24C1EE9E824989B07DE9C27D1DA3205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5">
    <w:name w:val="E16AF238BB0A4EEEA267D9C7162AD31A5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2">
    <w:name w:val="6D9EB66759CD4283A4ABDB8053F653AB2"/>
    <w:rsid w:val="00DE36CE"/>
    <w:rPr>
      <w:rFonts w:eastAsiaTheme="minorHAnsi"/>
    </w:rPr>
  </w:style>
  <w:style w:type="paragraph" w:customStyle="1" w:styleId="39A191A790324CCA932A6003D09A01DE">
    <w:name w:val="39A191A790324CCA932A6003D09A01DE"/>
    <w:rsid w:val="00DE36CE"/>
    <w:rPr>
      <w:rFonts w:eastAsiaTheme="minorHAnsi"/>
    </w:rPr>
  </w:style>
  <w:style w:type="paragraph" w:customStyle="1" w:styleId="F1BFB390EDC1452B888CDCE540E61B2D6">
    <w:name w:val="F1BFB390EDC1452B888CDCE540E61B2D6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6">
    <w:name w:val="7B24C1EE9E824989B07DE9C27D1DA3206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6">
    <w:name w:val="E16AF238BB0A4EEEA267D9C7162AD31A6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3">
    <w:name w:val="6D9EB66759CD4283A4ABDB8053F653AB3"/>
    <w:rsid w:val="00DE36CE"/>
    <w:rPr>
      <w:rFonts w:eastAsiaTheme="minorHAnsi"/>
    </w:rPr>
  </w:style>
  <w:style w:type="paragraph" w:customStyle="1" w:styleId="39A191A790324CCA932A6003D09A01DE1">
    <w:name w:val="39A191A790324CCA932A6003D09A01DE1"/>
    <w:rsid w:val="00DE36CE"/>
    <w:rPr>
      <w:rFonts w:eastAsiaTheme="minorHAnsi"/>
    </w:rPr>
  </w:style>
  <w:style w:type="paragraph" w:customStyle="1" w:styleId="F1BFB390EDC1452B888CDCE540E61B2D7">
    <w:name w:val="F1BFB390EDC1452B888CDCE540E61B2D7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7">
    <w:name w:val="7B24C1EE9E824989B07DE9C27D1DA3207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7">
    <w:name w:val="E16AF238BB0A4EEEA267D9C7162AD31A7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4">
    <w:name w:val="6D9EB66759CD4283A4ABDB8053F653AB4"/>
    <w:rsid w:val="00DE36CE"/>
    <w:rPr>
      <w:rFonts w:eastAsiaTheme="minorHAnsi"/>
    </w:rPr>
  </w:style>
  <w:style w:type="paragraph" w:customStyle="1" w:styleId="F1F8BD3AB65C496996E40D4AF14E5EA5">
    <w:name w:val="F1F8BD3AB65C496996E40D4AF14E5EA5"/>
    <w:rsid w:val="00DE36CE"/>
    <w:rPr>
      <w:rFonts w:eastAsiaTheme="minorHAnsi"/>
    </w:rPr>
  </w:style>
  <w:style w:type="paragraph" w:customStyle="1" w:styleId="F1BFB390EDC1452B888CDCE540E61B2D8">
    <w:name w:val="F1BFB390EDC1452B888CDCE540E61B2D8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8">
    <w:name w:val="7B24C1EE9E824989B07DE9C27D1DA3208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8">
    <w:name w:val="E16AF238BB0A4EEEA267D9C7162AD31A8"/>
    <w:rsid w:val="00DE36CE"/>
    <w:pPr>
      <w:ind w:left="720"/>
      <w:contextualSpacing/>
    </w:pPr>
    <w:rPr>
      <w:rFonts w:eastAsiaTheme="minorHAnsi"/>
    </w:rPr>
  </w:style>
  <w:style w:type="paragraph" w:customStyle="1" w:styleId="B1D242571C614CAF963D3601DF523CC6">
    <w:name w:val="B1D242571C614CAF963D3601DF523CC6"/>
    <w:rsid w:val="00DE36CE"/>
  </w:style>
  <w:style w:type="paragraph" w:customStyle="1" w:styleId="6D9EB66759CD4283A4ABDB8053F653AB5">
    <w:name w:val="6D9EB66759CD4283A4ABDB8053F653AB5"/>
    <w:rsid w:val="00DE36CE"/>
    <w:rPr>
      <w:rFonts w:eastAsiaTheme="minorHAnsi"/>
    </w:rPr>
  </w:style>
  <w:style w:type="paragraph" w:customStyle="1" w:styleId="B1D242571C614CAF963D3601DF523CC61">
    <w:name w:val="B1D242571C614CAF963D3601DF523CC61"/>
    <w:rsid w:val="00DE36CE"/>
    <w:rPr>
      <w:rFonts w:eastAsiaTheme="minorHAnsi"/>
    </w:rPr>
  </w:style>
  <w:style w:type="paragraph" w:customStyle="1" w:styleId="F1BFB390EDC1452B888CDCE540E61B2D9">
    <w:name w:val="F1BFB390EDC1452B888CDCE540E61B2D9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9">
    <w:name w:val="7B24C1EE9E824989B07DE9C27D1DA3209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9">
    <w:name w:val="E16AF238BB0A4EEEA267D9C7162AD31A9"/>
    <w:rsid w:val="00DE36CE"/>
    <w:pPr>
      <w:ind w:left="720"/>
      <w:contextualSpacing/>
    </w:pPr>
    <w:rPr>
      <w:rFonts w:eastAsiaTheme="minorHAnsi"/>
    </w:rPr>
  </w:style>
  <w:style w:type="paragraph" w:customStyle="1" w:styleId="836CE219469146AFB7BC7E5B5EE7196D">
    <w:name w:val="836CE219469146AFB7BC7E5B5EE7196D"/>
    <w:rsid w:val="00DE36CE"/>
  </w:style>
  <w:style w:type="paragraph" w:customStyle="1" w:styleId="6E21F0417B534B2E8A8ABD48CE9401E6">
    <w:name w:val="6E21F0417B534B2E8A8ABD48CE9401E6"/>
    <w:rsid w:val="00DE36CE"/>
  </w:style>
  <w:style w:type="paragraph" w:customStyle="1" w:styleId="B349D873DF7A4BC2A12A0FAF6E674D73">
    <w:name w:val="B349D873DF7A4BC2A12A0FAF6E674D73"/>
    <w:rsid w:val="00DE36CE"/>
  </w:style>
  <w:style w:type="paragraph" w:customStyle="1" w:styleId="78909765EAC646FF8DB3CCBC6FD54A6D">
    <w:name w:val="78909765EAC646FF8DB3CCBC6FD54A6D"/>
    <w:rsid w:val="00DE36CE"/>
  </w:style>
  <w:style w:type="paragraph" w:customStyle="1" w:styleId="8CB6E6F77F2A479194DC00497121E1F7">
    <w:name w:val="8CB6E6F77F2A479194DC00497121E1F7"/>
    <w:rsid w:val="00DE36CE"/>
  </w:style>
  <w:style w:type="paragraph" w:customStyle="1" w:styleId="8ABB5F55B49642FFAC20CDF435D6EE91">
    <w:name w:val="8ABB5F55B49642FFAC20CDF435D6EE91"/>
    <w:rsid w:val="00DE36CE"/>
  </w:style>
  <w:style w:type="paragraph" w:customStyle="1" w:styleId="0ADF21AD107143D5AAE2F4A82B3AF27E">
    <w:name w:val="0ADF21AD107143D5AAE2F4A82B3AF27E"/>
    <w:rsid w:val="00DE36CE"/>
  </w:style>
  <w:style w:type="paragraph" w:customStyle="1" w:styleId="C9278D455DD04971B626AB2BADA8F788">
    <w:name w:val="C9278D455DD04971B626AB2BADA8F788"/>
    <w:rsid w:val="00DE36CE"/>
  </w:style>
  <w:style w:type="paragraph" w:customStyle="1" w:styleId="763A81255BF7414D98E0010FA52976B6">
    <w:name w:val="763A81255BF7414D98E0010FA52976B6"/>
    <w:rsid w:val="00DE36CE"/>
  </w:style>
  <w:style w:type="paragraph" w:customStyle="1" w:styleId="6D9EB66759CD4283A4ABDB8053F653AB6">
    <w:name w:val="6D9EB66759CD4283A4ABDB8053F653AB6"/>
    <w:rsid w:val="00DE36CE"/>
    <w:rPr>
      <w:rFonts w:eastAsiaTheme="minorHAnsi"/>
    </w:rPr>
  </w:style>
  <w:style w:type="paragraph" w:customStyle="1" w:styleId="B1D242571C614CAF963D3601DF523CC62">
    <w:name w:val="B1D242571C614CAF963D3601DF523CC62"/>
    <w:rsid w:val="00DE36CE"/>
    <w:rPr>
      <w:rFonts w:eastAsiaTheme="minorHAnsi"/>
    </w:rPr>
  </w:style>
  <w:style w:type="paragraph" w:customStyle="1" w:styleId="836CE219469146AFB7BC7E5B5EE7196D1">
    <w:name w:val="836CE219469146AFB7BC7E5B5EE7196D1"/>
    <w:rsid w:val="00DE36CE"/>
    <w:rPr>
      <w:rFonts w:eastAsiaTheme="minorHAnsi"/>
    </w:rPr>
  </w:style>
  <w:style w:type="paragraph" w:customStyle="1" w:styleId="6E21F0417B534B2E8A8ABD48CE9401E61">
    <w:name w:val="6E21F0417B534B2E8A8ABD48CE9401E61"/>
    <w:rsid w:val="00DE36CE"/>
    <w:rPr>
      <w:rFonts w:eastAsiaTheme="minorHAnsi"/>
    </w:rPr>
  </w:style>
  <w:style w:type="paragraph" w:customStyle="1" w:styleId="B349D873DF7A4BC2A12A0FAF6E674D731">
    <w:name w:val="B349D873DF7A4BC2A12A0FAF6E674D731"/>
    <w:rsid w:val="00DE36CE"/>
    <w:rPr>
      <w:rFonts w:eastAsiaTheme="minorHAnsi"/>
    </w:rPr>
  </w:style>
  <w:style w:type="paragraph" w:customStyle="1" w:styleId="78909765EAC646FF8DB3CCBC6FD54A6D1">
    <w:name w:val="78909765EAC646FF8DB3CCBC6FD54A6D1"/>
    <w:rsid w:val="00DE36CE"/>
    <w:rPr>
      <w:rFonts w:eastAsiaTheme="minorHAnsi"/>
    </w:rPr>
  </w:style>
  <w:style w:type="paragraph" w:customStyle="1" w:styleId="8CB6E6F77F2A479194DC00497121E1F71">
    <w:name w:val="8CB6E6F77F2A479194DC00497121E1F71"/>
    <w:rsid w:val="00DE36CE"/>
    <w:rPr>
      <w:rFonts w:eastAsiaTheme="minorHAnsi"/>
    </w:rPr>
  </w:style>
  <w:style w:type="paragraph" w:customStyle="1" w:styleId="8ABB5F55B49642FFAC20CDF435D6EE911">
    <w:name w:val="8ABB5F55B49642FFAC20CDF435D6EE911"/>
    <w:rsid w:val="00DE36CE"/>
    <w:rPr>
      <w:rFonts w:eastAsiaTheme="minorHAnsi"/>
    </w:rPr>
  </w:style>
  <w:style w:type="paragraph" w:customStyle="1" w:styleId="0ADF21AD107143D5AAE2F4A82B3AF27E1">
    <w:name w:val="0ADF21AD107143D5AAE2F4A82B3AF27E1"/>
    <w:rsid w:val="00DE36CE"/>
    <w:rPr>
      <w:rFonts w:eastAsiaTheme="minorHAnsi"/>
    </w:rPr>
  </w:style>
  <w:style w:type="paragraph" w:customStyle="1" w:styleId="C9278D455DD04971B626AB2BADA8F7881">
    <w:name w:val="C9278D455DD04971B626AB2BADA8F7881"/>
    <w:rsid w:val="00DE36CE"/>
    <w:rPr>
      <w:rFonts w:eastAsiaTheme="minorHAnsi"/>
    </w:rPr>
  </w:style>
  <w:style w:type="paragraph" w:customStyle="1" w:styleId="763A81255BF7414D98E0010FA52976B61">
    <w:name w:val="763A81255BF7414D98E0010FA52976B61"/>
    <w:rsid w:val="00DE36CE"/>
    <w:rPr>
      <w:rFonts w:eastAsiaTheme="minorHAnsi"/>
    </w:rPr>
  </w:style>
  <w:style w:type="paragraph" w:customStyle="1" w:styleId="F1BFB390EDC1452B888CDCE540E61B2D10">
    <w:name w:val="F1BFB390EDC1452B888CDCE540E61B2D10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0">
    <w:name w:val="7B24C1EE9E824989B07DE9C27D1DA32010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0">
    <w:name w:val="E16AF238BB0A4EEEA267D9C7162AD31A10"/>
    <w:rsid w:val="00DE36CE"/>
    <w:pPr>
      <w:ind w:left="720"/>
      <w:contextualSpacing/>
    </w:pPr>
    <w:rPr>
      <w:rFonts w:eastAsiaTheme="minorHAnsi"/>
    </w:rPr>
  </w:style>
  <w:style w:type="paragraph" w:customStyle="1" w:styleId="F54869F65F7C4F1A80FB57851C25E6FD">
    <w:name w:val="F54869F65F7C4F1A80FB57851C25E6FD"/>
    <w:rsid w:val="00DE36CE"/>
  </w:style>
  <w:style w:type="paragraph" w:customStyle="1" w:styleId="3A4095992F2448389D25E797D7F60570">
    <w:name w:val="3A4095992F2448389D25E797D7F60570"/>
    <w:rsid w:val="00DE36CE"/>
  </w:style>
  <w:style w:type="paragraph" w:customStyle="1" w:styleId="6D9EB66759CD4283A4ABDB8053F653AB7">
    <w:name w:val="6D9EB66759CD4283A4ABDB8053F653AB7"/>
    <w:rsid w:val="00DE36CE"/>
    <w:rPr>
      <w:rFonts w:eastAsiaTheme="minorHAnsi"/>
    </w:rPr>
  </w:style>
  <w:style w:type="paragraph" w:customStyle="1" w:styleId="B1D242571C614CAF963D3601DF523CC63">
    <w:name w:val="B1D242571C614CAF963D3601DF523CC63"/>
    <w:rsid w:val="00DE36CE"/>
    <w:rPr>
      <w:rFonts w:eastAsiaTheme="minorHAnsi"/>
    </w:rPr>
  </w:style>
  <w:style w:type="paragraph" w:customStyle="1" w:styleId="836CE219469146AFB7BC7E5B5EE7196D2">
    <w:name w:val="836CE219469146AFB7BC7E5B5EE7196D2"/>
    <w:rsid w:val="00DE36CE"/>
    <w:rPr>
      <w:rFonts w:eastAsiaTheme="minorHAnsi"/>
    </w:rPr>
  </w:style>
  <w:style w:type="paragraph" w:customStyle="1" w:styleId="6E21F0417B534B2E8A8ABD48CE9401E62">
    <w:name w:val="6E21F0417B534B2E8A8ABD48CE9401E62"/>
    <w:rsid w:val="00DE36CE"/>
    <w:rPr>
      <w:rFonts w:eastAsiaTheme="minorHAnsi"/>
    </w:rPr>
  </w:style>
  <w:style w:type="paragraph" w:customStyle="1" w:styleId="B349D873DF7A4BC2A12A0FAF6E674D732">
    <w:name w:val="B349D873DF7A4BC2A12A0FAF6E674D732"/>
    <w:rsid w:val="00DE36CE"/>
    <w:rPr>
      <w:rFonts w:eastAsiaTheme="minorHAnsi"/>
    </w:rPr>
  </w:style>
  <w:style w:type="paragraph" w:customStyle="1" w:styleId="78909765EAC646FF8DB3CCBC6FD54A6D2">
    <w:name w:val="78909765EAC646FF8DB3CCBC6FD54A6D2"/>
    <w:rsid w:val="00DE36CE"/>
    <w:rPr>
      <w:rFonts w:eastAsiaTheme="minorHAnsi"/>
    </w:rPr>
  </w:style>
  <w:style w:type="paragraph" w:customStyle="1" w:styleId="8CB6E6F77F2A479194DC00497121E1F72">
    <w:name w:val="8CB6E6F77F2A479194DC00497121E1F72"/>
    <w:rsid w:val="00DE36CE"/>
    <w:rPr>
      <w:rFonts w:eastAsiaTheme="minorHAnsi"/>
    </w:rPr>
  </w:style>
  <w:style w:type="paragraph" w:customStyle="1" w:styleId="8ABB5F55B49642FFAC20CDF435D6EE912">
    <w:name w:val="8ABB5F55B49642FFAC20CDF435D6EE912"/>
    <w:rsid w:val="00DE36CE"/>
    <w:rPr>
      <w:rFonts w:eastAsiaTheme="minorHAnsi"/>
    </w:rPr>
  </w:style>
  <w:style w:type="paragraph" w:customStyle="1" w:styleId="0ADF21AD107143D5AAE2F4A82B3AF27E2">
    <w:name w:val="0ADF21AD107143D5AAE2F4A82B3AF27E2"/>
    <w:rsid w:val="00DE36CE"/>
    <w:rPr>
      <w:rFonts w:eastAsiaTheme="minorHAnsi"/>
    </w:rPr>
  </w:style>
  <w:style w:type="paragraph" w:customStyle="1" w:styleId="C9278D455DD04971B626AB2BADA8F7882">
    <w:name w:val="C9278D455DD04971B626AB2BADA8F7882"/>
    <w:rsid w:val="00DE36CE"/>
    <w:rPr>
      <w:rFonts w:eastAsiaTheme="minorHAnsi"/>
    </w:rPr>
  </w:style>
  <w:style w:type="paragraph" w:customStyle="1" w:styleId="763A81255BF7414D98E0010FA52976B62">
    <w:name w:val="763A81255BF7414D98E0010FA52976B62"/>
    <w:rsid w:val="00DE36CE"/>
    <w:rPr>
      <w:rFonts w:eastAsiaTheme="minorHAnsi"/>
    </w:rPr>
  </w:style>
  <w:style w:type="paragraph" w:customStyle="1" w:styleId="F54869F65F7C4F1A80FB57851C25E6FD1">
    <w:name w:val="F54869F65F7C4F1A80FB57851C25E6FD1"/>
    <w:rsid w:val="00DE36CE"/>
    <w:rPr>
      <w:rFonts w:eastAsiaTheme="minorHAnsi"/>
    </w:rPr>
  </w:style>
  <w:style w:type="paragraph" w:customStyle="1" w:styleId="3A4095992F2448389D25E797D7F605701">
    <w:name w:val="3A4095992F2448389D25E797D7F605701"/>
    <w:rsid w:val="00DE36CE"/>
    <w:rPr>
      <w:rFonts w:eastAsiaTheme="minorHAnsi"/>
    </w:rPr>
  </w:style>
  <w:style w:type="paragraph" w:customStyle="1" w:styleId="F1BFB390EDC1452B888CDCE540E61B2D11">
    <w:name w:val="F1BFB390EDC1452B888CDCE540E61B2D11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1">
    <w:name w:val="7B24C1EE9E824989B07DE9C27D1DA3201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1">
    <w:name w:val="E16AF238BB0A4EEEA267D9C7162AD31A11"/>
    <w:rsid w:val="00DE36CE"/>
    <w:pPr>
      <w:ind w:left="720"/>
      <w:contextualSpacing/>
    </w:pPr>
    <w:rPr>
      <w:rFonts w:eastAsiaTheme="minorHAnsi"/>
    </w:rPr>
  </w:style>
  <w:style w:type="paragraph" w:customStyle="1" w:styleId="5FE25AB4F7C747AA97B7010620FFC647">
    <w:name w:val="5FE25AB4F7C747AA97B7010620FFC647"/>
    <w:rsid w:val="00DE36CE"/>
  </w:style>
  <w:style w:type="paragraph" w:customStyle="1" w:styleId="6D9EB66759CD4283A4ABDB8053F653AB8">
    <w:name w:val="6D9EB66759CD4283A4ABDB8053F653AB8"/>
    <w:rsid w:val="00DE36CE"/>
    <w:rPr>
      <w:rFonts w:eastAsiaTheme="minorHAnsi"/>
    </w:rPr>
  </w:style>
  <w:style w:type="paragraph" w:customStyle="1" w:styleId="B1D242571C614CAF963D3601DF523CC64">
    <w:name w:val="B1D242571C614CAF963D3601DF523CC64"/>
    <w:rsid w:val="00DE36CE"/>
    <w:rPr>
      <w:rFonts w:eastAsiaTheme="minorHAnsi"/>
    </w:rPr>
  </w:style>
  <w:style w:type="paragraph" w:customStyle="1" w:styleId="836CE219469146AFB7BC7E5B5EE7196D3">
    <w:name w:val="836CE219469146AFB7BC7E5B5EE7196D3"/>
    <w:rsid w:val="00DE36CE"/>
    <w:rPr>
      <w:rFonts w:eastAsiaTheme="minorHAnsi"/>
    </w:rPr>
  </w:style>
  <w:style w:type="paragraph" w:customStyle="1" w:styleId="6E21F0417B534B2E8A8ABD48CE9401E63">
    <w:name w:val="6E21F0417B534B2E8A8ABD48CE9401E63"/>
    <w:rsid w:val="00DE36CE"/>
    <w:rPr>
      <w:rFonts w:eastAsiaTheme="minorHAnsi"/>
    </w:rPr>
  </w:style>
  <w:style w:type="paragraph" w:customStyle="1" w:styleId="B349D873DF7A4BC2A12A0FAF6E674D733">
    <w:name w:val="B349D873DF7A4BC2A12A0FAF6E674D733"/>
    <w:rsid w:val="00DE36CE"/>
    <w:rPr>
      <w:rFonts w:eastAsiaTheme="minorHAnsi"/>
    </w:rPr>
  </w:style>
  <w:style w:type="paragraph" w:customStyle="1" w:styleId="78909765EAC646FF8DB3CCBC6FD54A6D3">
    <w:name w:val="78909765EAC646FF8DB3CCBC6FD54A6D3"/>
    <w:rsid w:val="00DE36CE"/>
    <w:rPr>
      <w:rFonts w:eastAsiaTheme="minorHAnsi"/>
    </w:rPr>
  </w:style>
  <w:style w:type="paragraph" w:customStyle="1" w:styleId="8CB6E6F77F2A479194DC00497121E1F73">
    <w:name w:val="8CB6E6F77F2A479194DC00497121E1F73"/>
    <w:rsid w:val="00DE36CE"/>
    <w:rPr>
      <w:rFonts w:eastAsiaTheme="minorHAnsi"/>
    </w:rPr>
  </w:style>
  <w:style w:type="paragraph" w:customStyle="1" w:styleId="8ABB5F55B49642FFAC20CDF435D6EE913">
    <w:name w:val="8ABB5F55B49642FFAC20CDF435D6EE913"/>
    <w:rsid w:val="00DE36CE"/>
    <w:rPr>
      <w:rFonts w:eastAsiaTheme="minorHAnsi"/>
    </w:rPr>
  </w:style>
  <w:style w:type="paragraph" w:customStyle="1" w:styleId="0ADF21AD107143D5AAE2F4A82B3AF27E3">
    <w:name w:val="0ADF21AD107143D5AAE2F4A82B3AF27E3"/>
    <w:rsid w:val="00DE36CE"/>
    <w:rPr>
      <w:rFonts w:eastAsiaTheme="minorHAnsi"/>
    </w:rPr>
  </w:style>
  <w:style w:type="paragraph" w:customStyle="1" w:styleId="C9278D455DD04971B626AB2BADA8F7883">
    <w:name w:val="C9278D455DD04971B626AB2BADA8F7883"/>
    <w:rsid w:val="00DE36CE"/>
    <w:rPr>
      <w:rFonts w:eastAsiaTheme="minorHAnsi"/>
    </w:rPr>
  </w:style>
  <w:style w:type="paragraph" w:customStyle="1" w:styleId="763A81255BF7414D98E0010FA52976B63">
    <w:name w:val="763A81255BF7414D98E0010FA52976B63"/>
    <w:rsid w:val="00DE36CE"/>
    <w:rPr>
      <w:rFonts w:eastAsiaTheme="minorHAnsi"/>
    </w:rPr>
  </w:style>
  <w:style w:type="paragraph" w:customStyle="1" w:styleId="F54869F65F7C4F1A80FB57851C25E6FD2">
    <w:name w:val="F54869F65F7C4F1A80FB57851C25E6FD2"/>
    <w:rsid w:val="00DE36CE"/>
    <w:rPr>
      <w:rFonts w:eastAsiaTheme="minorHAnsi"/>
    </w:rPr>
  </w:style>
  <w:style w:type="paragraph" w:customStyle="1" w:styleId="3A4095992F2448389D25E797D7F605702">
    <w:name w:val="3A4095992F2448389D25E797D7F605702"/>
    <w:rsid w:val="00DE36CE"/>
    <w:rPr>
      <w:rFonts w:eastAsiaTheme="minorHAnsi"/>
    </w:rPr>
  </w:style>
  <w:style w:type="paragraph" w:customStyle="1" w:styleId="5FE25AB4F7C747AA97B7010620FFC6471">
    <w:name w:val="5FE25AB4F7C747AA97B7010620FFC6471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2">
    <w:name w:val="F1BFB390EDC1452B888CDCE540E61B2D12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2">
    <w:name w:val="7B24C1EE9E824989B07DE9C27D1DA32012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2">
    <w:name w:val="E16AF238BB0A4EEEA267D9C7162AD31A12"/>
    <w:rsid w:val="00DE36CE"/>
    <w:pPr>
      <w:ind w:left="720"/>
      <w:contextualSpacing/>
    </w:pPr>
    <w:rPr>
      <w:rFonts w:eastAsiaTheme="minorHAnsi"/>
    </w:rPr>
  </w:style>
  <w:style w:type="paragraph" w:customStyle="1" w:styleId="6D9EB66759CD4283A4ABDB8053F653AB9">
    <w:name w:val="6D9EB66759CD4283A4ABDB8053F653AB9"/>
    <w:rsid w:val="00DE36CE"/>
    <w:rPr>
      <w:rFonts w:eastAsiaTheme="minorHAnsi"/>
    </w:rPr>
  </w:style>
  <w:style w:type="paragraph" w:customStyle="1" w:styleId="B1D242571C614CAF963D3601DF523CC65">
    <w:name w:val="B1D242571C614CAF963D3601DF523CC65"/>
    <w:rsid w:val="00DE36CE"/>
    <w:rPr>
      <w:rFonts w:eastAsiaTheme="minorHAnsi"/>
    </w:rPr>
  </w:style>
  <w:style w:type="paragraph" w:customStyle="1" w:styleId="836CE219469146AFB7BC7E5B5EE7196D4">
    <w:name w:val="836CE219469146AFB7BC7E5B5EE7196D4"/>
    <w:rsid w:val="00DE36CE"/>
    <w:rPr>
      <w:rFonts w:eastAsiaTheme="minorHAnsi"/>
    </w:rPr>
  </w:style>
  <w:style w:type="paragraph" w:customStyle="1" w:styleId="6E21F0417B534B2E8A8ABD48CE9401E64">
    <w:name w:val="6E21F0417B534B2E8A8ABD48CE9401E64"/>
    <w:rsid w:val="00DE36CE"/>
    <w:rPr>
      <w:rFonts w:eastAsiaTheme="minorHAnsi"/>
    </w:rPr>
  </w:style>
  <w:style w:type="paragraph" w:customStyle="1" w:styleId="B349D873DF7A4BC2A12A0FAF6E674D734">
    <w:name w:val="B349D873DF7A4BC2A12A0FAF6E674D734"/>
    <w:rsid w:val="00DE36CE"/>
    <w:rPr>
      <w:rFonts w:eastAsiaTheme="minorHAnsi"/>
    </w:rPr>
  </w:style>
  <w:style w:type="paragraph" w:customStyle="1" w:styleId="78909765EAC646FF8DB3CCBC6FD54A6D4">
    <w:name w:val="78909765EAC646FF8DB3CCBC6FD54A6D4"/>
    <w:rsid w:val="00DE36CE"/>
    <w:rPr>
      <w:rFonts w:eastAsiaTheme="minorHAnsi"/>
    </w:rPr>
  </w:style>
  <w:style w:type="paragraph" w:customStyle="1" w:styleId="8CB6E6F77F2A479194DC00497121E1F74">
    <w:name w:val="8CB6E6F77F2A479194DC00497121E1F74"/>
    <w:rsid w:val="00DE36CE"/>
    <w:rPr>
      <w:rFonts w:eastAsiaTheme="minorHAnsi"/>
    </w:rPr>
  </w:style>
  <w:style w:type="paragraph" w:customStyle="1" w:styleId="8ABB5F55B49642FFAC20CDF435D6EE914">
    <w:name w:val="8ABB5F55B49642FFAC20CDF435D6EE914"/>
    <w:rsid w:val="00DE36CE"/>
    <w:rPr>
      <w:rFonts w:eastAsiaTheme="minorHAnsi"/>
    </w:rPr>
  </w:style>
  <w:style w:type="paragraph" w:customStyle="1" w:styleId="0ADF21AD107143D5AAE2F4A82B3AF27E4">
    <w:name w:val="0ADF21AD107143D5AAE2F4A82B3AF27E4"/>
    <w:rsid w:val="00DE36CE"/>
    <w:rPr>
      <w:rFonts w:eastAsiaTheme="minorHAnsi"/>
    </w:rPr>
  </w:style>
  <w:style w:type="paragraph" w:customStyle="1" w:styleId="C9278D455DD04971B626AB2BADA8F7884">
    <w:name w:val="C9278D455DD04971B626AB2BADA8F7884"/>
    <w:rsid w:val="00DE36CE"/>
    <w:rPr>
      <w:rFonts w:eastAsiaTheme="minorHAnsi"/>
    </w:rPr>
  </w:style>
  <w:style w:type="paragraph" w:customStyle="1" w:styleId="763A81255BF7414D98E0010FA52976B64">
    <w:name w:val="763A81255BF7414D98E0010FA52976B64"/>
    <w:rsid w:val="00DE36CE"/>
    <w:rPr>
      <w:rFonts w:eastAsiaTheme="minorHAnsi"/>
    </w:rPr>
  </w:style>
  <w:style w:type="paragraph" w:customStyle="1" w:styleId="F54869F65F7C4F1A80FB57851C25E6FD3">
    <w:name w:val="F54869F65F7C4F1A80FB57851C25E6FD3"/>
    <w:rsid w:val="00DE36CE"/>
    <w:rPr>
      <w:rFonts w:eastAsiaTheme="minorHAnsi"/>
    </w:rPr>
  </w:style>
  <w:style w:type="paragraph" w:customStyle="1" w:styleId="3A4095992F2448389D25E797D7F605703">
    <w:name w:val="3A4095992F2448389D25E797D7F605703"/>
    <w:rsid w:val="00DE36CE"/>
    <w:rPr>
      <w:rFonts w:eastAsiaTheme="minorHAnsi"/>
    </w:rPr>
  </w:style>
  <w:style w:type="paragraph" w:customStyle="1" w:styleId="5FE25AB4F7C747AA97B7010620FFC6472">
    <w:name w:val="5FE25AB4F7C747AA97B7010620FFC6472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3">
    <w:name w:val="F1BFB390EDC1452B888CDCE540E61B2D13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3">
    <w:name w:val="7B24C1EE9E824989B07DE9C27D1DA32013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3">
    <w:name w:val="E16AF238BB0A4EEEA267D9C7162AD31A13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">
    <w:name w:val="A191704615DB414FB934736897C6C647"/>
    <w:rsid w:val="00DE36CE"/>
  </w:style>
  <w:style w:type="paragraph" w:customStyle="1" w:styleId="5742A9BAC4DE49AB860BAC813D774D3C">
    <w:name w:val="5742A9BAC4DE49AB860BAC813D774D3C"/>
    <w:rsid w:val="00DE36CE"/>
  </w:style>
  <w:style w:type="paragraph" w:customStyle="1" w:styleId="366AFDB6B943431D868F4C494A6E1810">
    <w:name w:val="366AFDB6B943431D868F4C494A6E1810"/>
    <w:rsid w:val="00DE36CE"/>
  </w:style>
  <w:style w:type="paragraph" w:customStyle="1" w:styleId="6D9EB66759CD4283A4ABDB8053F653AB10">
    <w:name w:val="6D9EB66759CD4283A4ABDB8053F653AB10"/>
    <w:rsid w:val="00DE36CE"/>
    <w:rPr>
      <w:rFonts w:eastAsiaTheme="minorHAnsi"/>
    </w:rPr>
  </w:style>
  <w:style w:type="paragraph" w:customStyle="1" w:styleId="B1D242571C614CAF963D3601DF523CC66">
    <w:name w:val="B1D242571C614CAF963D3601DF523CC66"/>
    <w:rsid w:val="00DE36CE"/>
    <w:rPr>
      <w:rFonts w:eastAsiaTheme="minorHAnsi"/>
    </w:rPr>
  </w:style>
  <w:style w:type="paragraph" w:customStyle="1" w:styleId="836CE219469146AFB7BC7E5B5EE7196D5">
    <w:name w:val="836CE219469146AFB7BC7E5B5EE7196D5"/>
    <w:rsid w:val="00DE36CE"/>
    <w:rPr>
      <w:rFonts w:eastAsiaTheme="minorHAnsi"/>
    </w:rPr>
  </w:style>
  <w:style w:type="paragraph" w:customStyle="1" w:styleId="6E21F0417B534B2E8A8ABD48CE9401E65">
    <w:name w:val="6E21F0417B534B2E8A8ABD48CE9401E65"/>
    <w:rsid w:val="00DE36CE"/>
    <w:rPr>
      <w:rFonts w:eastAsiaTheme="minorHAnsi"/>
    </w:rPr>
  </w:style>
  <w:style w:type="paragraph" w:customStyle="1" w:styleId="B349D873DF7A4BC2A12A0FAF6E674D735">
    <w:name w:val="B349D873DF7A4BC2A12A0FAF6E674D735"/>
    <w:rsid w:val="00DE36CE"/>
    <w:rPr>
      <w:rFonts w:eastAsiaTheme="minorHAnsi"/>
    </w:rPr>
  </w:style>
  <w:style w:type="paragraph" w:customStyle="1" w:styleId="78909765EAC646FF8DB3CCBC6FD54A6D5">
    <w:name w:val="78909765EAC646FF8DB3CCBC6FD54A6D5"/>
    <w:rsid w:val="00DE36CE"/>
    <w:rPr>
      <w:rFonts w:eastAsiaTheme="minorHAnsi"/>
    </w:rPr>
  </w:style>
  <w:style w:type="paragraph" w:customStyle="1" w:styleId="8CB6E6F77F2A479194DC00497121E1F75">
    <w:name w:val="8CB6E6F77F2A479194DC00497121E1F75"/>
    <w:rsid w:val="00DE36CE"/>
    <w:rPr>
      <w:rFonts w:eastAsiaTheme="minorHAnsi"/>
    </w:rPr>
  </w:style>
  <w:style w:type="paragraph" w:customStyle="1" w:styleId="8ABB5F55B49642FFAC20CDF435D6EE915">
    <w:name w:val="8ABB5F55B49642FFAC20CDF435D6EE915"/>
    <w:rsid w:val="00DE36CE"/>
    <w:rPr>
      <w:rFonts w:eastAsiaTheme="minorHAnsi"/>
    </w:rPr>
  </w:style>
  <w:style w:type="paragraph" w:customStyle="1" w:styleId="0ADF21AD107143D5AAE2F4A82B3AF27E5">
    <w:name w:val="0ADF21AD107143D5AAE2F4A82B3AF27E5"/>
    <w:rsid w:val="00DE36CE"/>
    <w:rPr>
      <w:rFonts w:eastAsiaTheme="minorHAnsi"/>
    </w:rPr>
  </w:style>
  <w:style w:type="paragraph" w:customStyle="1" w:styleId="C9278D455DD04971B626AB2BADA8F7885">
    <w:name w:val="C9278D455DD04971B626AB2BADA8F7885"/>
    <w:rsid w:val="00DE36CE"/>
    <w:rPr>
      <w:rFonts w:eastAsiaTheme="minorHAnsi"/>
    </w:rPr>
  </w:style>
  <w:style w:type="paragraph" w:customStyle="1" w:styleId="763A81255BF7414D98E0010FA52976B65">
    <w:name w:val="763A81255BF7414D98E0010FA52976B65"/>
    <w:rsid w:val="00DE36CE"/>
    <w:rPr>
      <w:rFonts w:eastAsiaTheme="minorHAnsi"/>
    </w:rPr>
  </w:style>
  <w:style w:type="paragraph" w:customStyle="1" w:styleId="F54869F65F7C4F1A80FB57851C25E6FD4">
    <w:name w:val="F54869F65F7C4F1A80FB57851C25E6FD4"/>
    <w:rsid w:val="00DE36CE"/>
    <w:rPr>
      <w:rFonts w:eastAsiaTheme="minorHAnsi"/>
    </w:rPr>
  </w:style>
  <w:style w:type="paragraph" w:customStyle="1" w:styleId="3A4095992F2448389D25E797D7F605704">
    <w:name w:val="3A4095992F2448389D25E797D7F605704"/>
    <w:rsid w:val="00DE36CE"/>
    <w:rPr>
      <w:rFonts w:eastAsiaTheme="minorHAnsi"/>
    </w:rPr>
  </w:style>
  <w:style w:type="paragraph" w:customStyle="1" w:styleId="5FE25AB4F7C747AA97B7010620FFC6473">
    <w:name w:val="5FE25AB4F7C747AA97B7010620FFC6473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1">
    <w:name w:val="A191704615DB414FB934736897C6C6471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1">
    <w:name w:val="5742A9BAC4DE49AB860BAC813D774D3C1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1">
    <w:name w:val="366AFDB6B943431D868F4C494A6E18101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4">
    <w:name w:val="F1BFB390EDC1452B888CDCE540E61B2D14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4">
    <w:name w:val="7B24C1EE9E824989B07DE9C27D1DA32014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4">
    <w:name w:val="E16AF238BB0A4EEEA267D9C7162AD31A14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">
    <w:name w:val="67487D5AE86D46B3B53FB442A03909CF"/>
    <w:rsid w:val="00DE36CE"/>
  </w:style>
  <w:style w:type="paragraph" w:customStyle="1" w:styleId="EBFCE0C7D4934D4A9491F1F290B3870E">
    <w:name w:val="EBFCE0C7D4934D4A9491F1F290B3870E"/>
    <w:rsid w:val="00DE36CE"/>
  </w:style>
  <w:style w:type="paragraph" w:customStyle="1" w:styleId="6D9EB66759CD4283A4ABDB8053F653AB11">
    <w:name w:val="6D9EB66759CD4283A4ABDB8053F653AB11"/>
    <w:rsid w:val="00DE36CE"/>
    <w:rPr>
      <w:rFonts w:eastAsiaTheme="minorHAnsi"/>
    </w:rPr>
  </w:style>
  <w:style w:type="paragraph" w:customStyle="1" w:styleId="B1D242571C614CAF963D3601DF523CC67">
    <w:name w:val="B1D242571C614CAF963D3601DF523CC67"/>
    <w:rsid w:val="00DE36CE"/>
    <w:rPr>
      <w:rFonts w:eastAsiaTheme="minorHAnsi"/>
    </w:rPr>
  </w:style>
  <w:style w:type="paragraph" w:customStyle="1" w:styleId="836CE219469146AFB7BC7E5B5EE7196D6">
    <w:name w:val="836CE219469146AFB7BC7E5B5EE7196D6"/>
    <w:rsid w:val="00DE36CE"/>
    <w:rPr>
      <w:rFonts w:eastAsiaTheme="minorHAnsi"/>
    </w:rPr>
  </w:style>
  <w:style w:type="paragraph" w:customStyle="1" w:styleId="6E21F0417B534B2E8A8ABD48CE9401E66">
    <w:name w:val="6E21F0417B534B2E8A8ABD48CE9401E66"/>
    <w:rsid w:val="00DE36CE"/>
    <w:rPr>
      <w:rFonts w:eastAsiaTheme="minorHAnsi"/>
    </w:rPr>
  </w:style>
  <w:style w:type="paragraph" w:customStyle="1" w:styleId="B349D873DF7A4BC2A12A0FAF6E674D736">
    <w:name w:val="B349D873DF7A4BC2A12A0FAF6E674D736"/>
    <w:rsid w:val="00DE36CE"/>
    <w:rPr>
      <w:rFonts w:eastAsiaTheme="minorHAnsi"/>
    </w:rPr>
  </w:style>
  <w:style w:type="paragraph" w:customStyle="1" w:styleId="78909765EAC646FF8DB3CCBC6FD54A6D6">
    <w:name w:val="78909765EAC646FF8DB3CCBC6FD54A6D6"/>
    <w:rsid w:val="00DE36CE"/>
    <w:rPr>
      <w:rFonts w:eastAsiaTheme="minorHAnsi"/>
    </w:rPr>
  </w:style>
  <w:style w:type="paragraph" w:customStyle="1" w:styleId="8CB6E6F77F2A479194DC00497121E1F76">
    <w:name w:val="8CB6E6F77F2A479194DC00497121E1F76"/>
    <w:rsid w:val="00DE36CE"/>
    <w:rPr>
      <w:rFonts w:eastAsiaTheme="minorHAnsi"/>
    </w:rPr>
  </w:style>
  <w:style w:type="paragraph" w:customStyle="1" w:styleId="8ABB5F55B49642FFAC20CDF435D6EE916">
    <w:name w:val="8ABB5F55B49642FFAC20CDF435D6EE916"/>
    <w:rsid w:val="00DE36CE"/>
    <w:rPr>
      <w:rFonts w:eastAsiaTheme="minorHAnsi"/>
    </w:rPr>
  </w:style>
  <w:style w:type="paragraph" w:customStyle="1" w:styleId="0ADF21AD107143D5AAE2F4A82B3AF27E6">
    <w:name w:val="0ADF21AD107143D5AAE2F4A82B3AF27E6"/>
    <w:rsid w:val="00DE36CE"/>
    <w:rPr>
      <w:rFonts w:eastAsiaTheme="minorHAnsi"/>
    </w:rPr>
  </w:style>
  <w:style w:type="paragraph" w:customStyle="1" w:styleId="C9278D455DD04971B626AB2BADA8F7886">
    <w:name w:val="C9278D455DD04971B626AB2BADA8F7886"/>
    <w:rsid w:val="00DE36CE"/>
    <w:rPr>
      <w:rFonts w:eastAsiaTheme="minorHAnsi"/>
    </w:rPr>
  </w:style>
  <w:style w:type="paragraph" w:customStyle="1" w:styleId="763A81255BF7414D98E0010FA52976B66">
    <w:name w:val="763A81255BF7414D98E0010FA52976B66"/>
    <w:rsid w:val="00DE36CE"/>
    <w:rPr>
      <w:rFonts w:eastAsiaTheme="minorHAnsi"/>
    </w:rPr>
  </w:style>
  <w:style w:type="paragraph" w:customStyle="1" w:styleId="F54869F65F7C4F1A80FB57851C25E6FD5">
    <w:name w:val="F54869F65F7C4F1A80FB57851C25E6FD5"/>
    <w:rsid w:val="00DE36CE"/>
    <w:rPr>
      <w:rFonts w:eastAsiaTheme="minorHAnsi"/>
    </w:rPr>
  </w:style>
  <w:style w:type="paragraph" w:customStyle="1" w:styleId="3A4095992F2448389D25E797D7F605705">
    <w:name w:val="3A4095992F2448389D25E797D7F605705"/>
    <w:rsid w:val="00DE36CE"/>
    <w:rPr>
      <w:rFonts w:eastAsiaTheme="minorHAnsi"/>
    </w:rPr>
  </w:style>
  <w:style w:type="paragraph" w:customStyle="1" w:styleId="5FE25AB4F7C747AA97B7010620FFC6474">
    <w:name w:val="5FE25AB4F7C747AA97B7010620FFC6474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2">
    <w:name w:val="A191704615DB414FB934736897C6C6472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2">
    <w:name w:val="5742A9BAC4DE49AB860BAC813D774D3C2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2">
    <w:name w:val="366AFDB6B943431D868F4C494A6E18102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5">
    <w:name w:val="F1BFB390EDC1452B888CDCE540E61B2D15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1">
    <w:name w:val="67487D5AE86D46B3B53FB442A03909CF1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1">
    <w:name w:val="EBFCE0C7D4934D4A9491F1F290B3870E1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5">
    <w:name w:val="7B24C1EE9E824989B07DE9C27D1DA32015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5">
    <w:name w:val="E16AF238BB0A4EEEA267D9C7162AD31A15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">
    <w:name w:val="C3C4A7A80C824C09B3FF6E6767DBA71F"/>
    <w:rsid w:val="00DE36CE"/>
  </w:style>
  <w:style w:type="paragraph" w:customStyle="1" w:styleId="6D9EB66759CD4283A4ABDB8053F653AB12">
    <w:name w:val="6D9EB66759CD4283A4ABDB8053F653AB12"/>
    <w:rsid w:val="00DE36CE"/>
    <w:rPr>
      <w:rFonts w:eastAsiaTheme="minorHAnsi"/>
    </w:rPr>
  </w:style>
  <w:style w:type="paragraph" w:customStyle="1" w:styleId="B1D242571C614CAF963D3601DF523CC68">
    <w:name w:val="B1D242571C614CAF963D3601DF523CC68"/>
    <w:rsid w:val="00DE36CE"/>
    <w:rPr>
      <w:rFonts w:eastAsiaTheme="minorHAnsi"/>
    </w:rPr>
  </w:style>
  <w:style w:type="paragraph" w:customStyle="1" w:styleId="836CE219469146AFB7BC7E5B5EE7196D7">
    <w:name w:val="836CE219469146AFB7BC7E5B5EE7196D7"/>
    <w:rsid w:val="00DE36CE"/>
    <w:rPr>
      <w:rFonts w:eastAsiaTheme="minorHAnsi"/>
    </w:rPr>
  </w:style>
  <w:style w:type="paragraph" w:customStyle="1" w:styleId="6E21F0417B534B2E8A8ABD48CE9401E67">
    <w:name w:val="6E21F0417B534B2E8A8ABD48CE9401E67"/>
    <w:rsid w:val="00DE36CE"/>
    <w:rPr>
      <w:rFonts w:eastAsiaTheme="minorHAnsi"/>
    </w:rPr>
  </w:style>
  <w:style w:type="paragraph" w:customStyle="1" w:styleId="B349D873DF7A4BC2A12A0FAF6E674D737">
    <w:name w:val="B349D873DF7A4BC2A12A0FAF6E674D737"/>
    <w:rsid w:val="00DE36CE"/>
    <w:rPr>
      <w:rFonts w:eastAsiaTheme="minorHAnsi"/>
    </w:rPr>
  </w:style>
  <w:style w:type="paragraph" w:customStyle="1" w:styleId="78909765EAC646FF8DB3CCBC6FD54A6D7">
    <w:name w:val="78909765EAC646FF8DB3CCBC6FD54A6D7"/>
    <w:rsid w:val="00DE36CE"/>
    <w:rPr>
      <w:rFonts w:eastAsiaTheme="minorHAnsi"/>
    </w:rPr>
  </w:style>
  <w:style w:type="paragraph" w:customStyle="1" w:styleId="8CB6E6F77F2A479194DC00497121E1F77">
    <w:name w:val="8CB6E6F77F2A479194DC00497121E1F77"/>
    <w:rsid w:val="00DE36CE"/>
    <w:rPr>
      <w:rFonts w:eastAsiaTheme="minorHAnsi"/>
    </w:rPr>
  </w:style>
  <w:style w:type="paragraph" w:customStyle="1" w:styleId="8ABB5F55B49642FFAC20CDF435D6EE917">
    <w:name w:val="8ABB5F55B49642FFAC20CDF435D6EE917"/>
    <w:rsid w:val="00DE36CE"/>
    <w:rPr>
      <w:rFonts w:eastAsiaTheme="minorHAnsi"/>
    </w:rPr>
  </w:style>
  <w:style w:type="paragraph" w:customStyle="1" w:styleId="0ADF21AD107143D5AAE2F4A82B3AF27E7">
    <w:name w:val="0ADF21AD107143D5AAE2F4A82B3AF27E7"/>
    <w:rsid w:val="00DE36CE"/>
    <w:rPr>
      <w:rFonts w:eastAsiaTheme="minorHAnsi"/>
    </w:rPr>
  </w:style>
  <w:style w:type="paragraph" w:customStyle="1" w:styleId="C9278D455DD04971B626AB2BADA8F7887">
    <w:name w:val="C9278D455DD04971B626AB2BADA8F7887"/>
    <w:rsid w:val="00DE36CE"/>
    <w:rPr>
      <w:rFonts w:eastAsiaTheme="minorHAnsi"/>
    </w:rPr>
  </w:style>
  <w:style w:type="paragraph" w:customStyle="1" w:styleId="763A81255BF7414D98E0010FA52976B67">
    <w:name w:val="763A81255BF7414D98E0010FA52976B67"/>
    <w:rsid w:val="00DE36CE"/>
    <w:rPr>
      <w:rFonts w:eastAsiaTheme="minorHAnsi"/>
    </w:rPr>
  </w:style>
  <w:style w:type="paragraph" w:customStyle="1" w:styleId="F54869F65F7C4F1A80FB57851C25E6FD6">
    <w:name w:val="F54869F65F7C4F1A80FB57851C25E6FD6"/>
    <w:rsid w:val="00DE36CE"/>
    <w:rPr>
      <w:rFonts w:eastAsiaTheme="minorHAnsi"/>
    </w:rPr>
  </w:style>
  <w:style w:type="paragraph" w:customStyle="1" w:styleId="3A4095992F2448389D25E797D7F605706">
    <w:name w:val="3A4095992F2448389D25E797D7F605706"/>
    <w:rsid w:val="00DE36CE"/>
    <w:rPr>
      <w:rFonts w:eastAsiaTheme="minorHAnsi"/>
    </w:rPr>
  </w:style>
  <w:style w:type="paragraph" w:customStyle="1" w:styleId="5FE25AB4F7C747AA97B7010620FFC6475">
    <w:name w:val="5FE25AB4F7C747AA97B7010620FFC6475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3">
    <w:name w:val="A191704615DB414FB934736897C6C6473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3">
    <w:name w:val="5742A9BAC4DE49AB860BAC813D774D3C3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3">
    <w:name w:val="366AFDB6B943431D868F4C494A6E18103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6">
    <w:name w:val="F1BFB390EDC1452B888CDCE540E61B2D16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2">
    <w:name w:val="67487D5AE86D46B3B53FB442A03909CF2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2">
    <w:name w:val="EBFCE0C7D4934D4A9491F1F290B3870E2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1">
    <w:name w:val="C3C4A7A80C824C09B3FF6E6767DBA71F1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6">
    <w:name w:val="7B24C1EE9E824989B07DE9C27D1DA32016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6">
    <w:name w:val="E16AF238BB0A4EEEA267D9C7162AD31A16"/>
    <w:rsid w:val="00DE36CE"/>
    <w:pPr>
      <w:ind w:left="720"/>
      <w:contextualSpacing/>
    </w:pPr>
    <w:rPr>
      <w:rFonts w:eastAsiaTheme="minorHAnsi"/>
    </w:rPr>
  </w:style>
  <w:style w:type="paragraph" w:customStyle="1" w:styleId="27A73D2E2D4744AA9A70263739650168">
    <w:name w:val="27A73D2E2D4744AA9A70263739650168"/>
    <w:rsid w:val="00DE36CE"/>
  </w:style>
  <w:style w:type="paragraph" w:customStyle="1" w:styleId="6D9EB66759CD4283A4ABDB8053F653AB13">
    <w:name w:val="6D9EB66759CD4283A4ABDB8053F653AB13"/>
    <w:rsid w:val="00DE36CE"/>
    <w:rPr>
      <w:rFonts w:eastAsiaTheme="minorHAnsi"/>
    </w:rPr>
  </w:style>
  <w:style w:type="paragraph" w:customStyle="1" w:styleId="B1D242571C614CAF963D3601DF523CC69">
    <w:name w:val="B1D242571C614CAF963D3601DF523CC69"/>
    <w:rsid w:val="00DE36CE"/>
    <w:rPr>
      <w:rFonts w:eastAsiaTheme="minorHAnsi"/>
    </w:rPr>
  </w:style>
  <w:style w:type="paragraph" w:customStyle="1" w:styleId="836CE219469146AFB7BC7E5B5EE7196D8">
    <w:name w:val="836CE219469146AFB7BC7E5B5EE7196D8"/>
    <w:rsid w:val="00DE36CE"/>
    <w:rPr>
      <w:rFonts w:eastAsiaTheme="minorHAnsi"/>
    </w:rPr>
  </w:style>
  <w:style w:type="paragraph" w:customStyle="1" w:styleId="6E21F0417B534B2E8A8ABD48CE9401E68">
    <w:name w:val="6E21F0417B534B2E8A8ABD48CE9401E68"/>
    <w:rsid w:val="00DE36CE"/>
    <w:rPr>
      <w:rFonts w:eastAsiaTheme="minorHAnsi"/>
    </w:rPr>
  </w:style>
  <w:style w:type="paragraph" w:customStyle="1" w:styleId="B349D873DF7A4BC2A12A0FAF6E674D738">
    <w:name w:val="B349D873DF7A4BC2A12A0FAF6E674D738"/>
    <w:rsid w:val="00DE36CE"/>
    <w:rPr>
      <w:rFonts w:eastAsiaTheme="minorHAnsi"/>
    </w:rPr>
  </w:style>
  <w:style w:type="paragraph" w:customStyle="1" w:styleId="78909765EAC646FF8DB3CCBC6FD54A6D8">
    <w:name w:val="78909765EAC646FF8DB3CCBC6FD54A6D8"/>
    <w:rsid w:val="00DE36CE"/>
    <w:rPr>
      <w:rFonts w:eastAsiaTheme="minorHAnsi"/>
    </w:rPr>
  </w:style>
  <w:style w:type="paragraph" w:customStyle="1" w:styleId="8CB6E6F77F2A479194DC00497121E1F78">
    <w:name w:val="8CB6E6F77F2A479194DC00497121E1F78"/>
    <w:rsid w:val="00DE36CE"/>
    <w:rPr>
      <w:rFonts w:eastAsiaTheme="minorHAnsi"/>
    </w:rPr>
  </w:style>
  <w:style w:type="paragraph" w:customStyle="1" w:styleId="8ABB5F55B49642FFAC20CDF435D6EE918">
    <w:name w:val="8ABB5F55B49642FFAC20CDF435D6EE918"/>
    <w:rsid w:val="00DE36CE"/>
    <w:rPr>
      <w:rFonts w:eastAsiaTheme="minorHAnsi"/>
    </w:rPr>
  </w:style>
  <w:style w:type="paragraph" w:customStyle="1" w:styleId="0ADF21AD107143D5AAE2F4A82B3AF27E8">
    <w:name w:val="0ADF21AD107143D5AAE2F4A82B3AF27E8"/>
    <w:rsid w:val="00DE36CE"/>
    <w:rPr>
      <w:rFonts w:eastAsiaTheme="minorHAnsi"/>
    </w:rPr>
  </w:style>
  <w:style w:type="paragraph" w:customStyle="1" w:styleId="C9278D455DD04971B626AB2BADA8F7888">
    <w:name w:val="C9278D455DD04971B626AB2BADA8F7888"/>
    <w:rsid w:val="00DE36CE"/>
    <w:rPr>
      <w:rFonts w:eastAsiaTheme="minorHAnsi"/>
    </w:rPr>
  </w:style>
  <w:style w:type="paragraph" w:customStyle="1" w:styleId="763A81255BF7414D98E0010FA52976B68">
    <w:name w:val="763A81255BF7414D98E0010FA52976B68"/>
    <w:rsid w:val="00DE36CE"/>
    <w:rPr>
      <w:rFonts w:eastAsiaTheme="minorHAnsi"/>
    </w:rPr>
  </w:style>
  <w:style w:type="paragraph" w:customStyle="1" w:styleId="F54869F65F7C4F1A80FB57851C25E6FD7">
    <w:name w:val="F54869F65F7C4F1A80FB57851C25E6FD7"/>
    <w:rsid w:val="00DE36CE"/>
    <w:rPr>
      <w:rFonts w:eastAsiaTheme="minorHAnsi"/>
    </w:rPr>
  </w:style>
  <w:style w:type="paragraph" w:customStyle="1" w:styleId="3A4095992F2448389D25E797D7F605707">
    <w:name w:val="3A4095992F2448389D25E797D7F605707"/>
    <w:rsid w:val="00DE36CE"/>
    <w:rPr>
      <w:rFonts w:eastAsiaTheme="minorHAnsi"/>
    </w:rPr>
  </w:style>
  <w:style w:type="paragraph" w:customStyle="1" w:styleId="5FE25AB4F7C747AA97B7010620FFC6476">
    <w:name w:val="5FE25AB4F7C747AA97B7010620FFC6476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4">
    <w:name w:val="A191704615DB414FB934736897C6C6474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4">
    <w:name w:val="5742A9BAC4DE49AB860BAC813D774D3C4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4">
    <w:name w:val="366AFDB6B943431D868F4C494A6E18104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7">
    <w:name w:val="F1BFB390EDC1452B888CDCE540E61B2D17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3">
    <w:name w:val="67487D5AE86D46B3B53FB442A03909CF3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3">
    <w:name w:val="EBFCE0C7D4934D4A9491F1F290B3870E3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2">
    <w:name w:val="C3C4A7A80C824C09B3FF6E6767DBA71F2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7">
    <w:name w:val="7B24C1EE9E824989B07DE9C27D1DA32017"/>
    <w:rsid w:val="00DE36CE"/>
    <w:pPr>
      <w:ind w:left="720"/>
      <w:contextualSpacing/>
    </w:pPr>
    <w:rPr>
      <w:rFonts w:eastAsiaTheme="minorHAnsi"/>
    </w:rPr>
  </w:style>
  <w:style w:type="paragraph" w:customStyle="1" w:styleId="27A73D2E2D4744AA9A702637396501681">
    <w:name w:val="27A73D2E2D4744AA9A70263739650168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7">
    <w:name w:val="E16AF238BB0A4EEEA267D9C7162AD31A17"/>
    <w:rsid w:val="00DE36CE"/>
    <w:pPr>
      <w:ind w:left="720"/>
      <w:contextualSpacing/>
    </w:pPr>
    <w:rPr>
      <w:rFonts w:eastAsiaTheme="minorHAnsi"/>
    </w:rPr>
  </w:style>
  <w:style w:type="paragraph" w:customStyle="1" w:styleId="9A77FA86B842432394E98EEF24854646">
    <w:name w:val="9A77FA86B842432394E98EEF24854646"/>
    <w:rsid w:val="00DE36CE"/>
  </w:style>
  <w:style w:type="paragraph" w:customStyle="1" w:styleId="23CB357C7F304EA58434461A65D65465">
    <w:name w:val="23CB357C7F304EA58434461A65D65465"/>
    <w:rsid w:val="00DE36CE"/>
  </w:style>
  <w:style w:type="paragraph" w:customStyle="1" w:styleId="6D9EB66759CD4283A4ABDB8053F653AB14">
    <w:name w:val="6D9EB66759CD4283A4ABDB8053F653AB14"/>
    <w:rsid w:val="00DE36CE"/>
    <w:rPr>
      <w:rFonts w:eastAsiaTheme="minorHAnsi"/>
    </w:rPr>
  </w:style>
  <w:style w:type="paragraph" w:customStyle="1" w:styleId="B1D242571C614CAF963D3601DF523CC610">
    <w:name w:val="B1D242571C614CAF963D3601DF523CC610"/>
    <w:rsid w:val="00DE36CE"/>
    <w:rPr>
      <w:rFonts w:eastAsiaTheme="minorHAnsi"/>
    </w:rPr>
  </w:style>
  <w:style w:type="paragraph" w:customStyle="1" w:styleId="836CE219469146AFB7BC7E5B5EE7196D9">
    <w:name w:val="836CE219469146AFB7BC7E5B5EE7196D9"/>
    <w:rsid w:val="00DE36CE"/>
    <w:rPr>
      <w:rFonts w:eastAsiaTheme="minorHAnsi"/>
    </w:rPr>
  </w:style>
  <w:style w:type="paragraph" w:customStyle="1" w:styleId="6E21F0417B534B2E8A8ABD48CE9401E69">
    <w:name w:val="6E21F0417B534B2E8A8ABD48CE9401E69"/>
    <w:rsid w:val="00DE36CE"/>
    <w:rPr>
      <w:rFonts w:eastAsiaTheme="minorHAnsi"/>
    </w:rPr>
  </w:style>
  <w:style w:type="paragraph" w:customStyle="1" w:styleId="B349D873DF7A4BC2A12A0FAF6E674D739">
    <w:name w:val="B349D873DF7A4BC2A12A0FAF6E674D739"/>
    <w:rsid w:val="00DE36CE"/>
    <w:rPr>
      <w:rFonts w:eastAsiaTheme="minorHAnsi"/>
    </w:rPr>
  </w:style>
  <w:style w:type="paragraph" w:customStyle="1" w:styleId="78909765EAC646FF8DB3CCBC6FD54A6D9">
    <w:name w:val="78909765EAC646FF8DB3CCBC6FD54A6D9"/>
    <w:rsid w:val="00DE36CE"/>
    <w:rPr>
      <w:rFonts w:eastAsiaTheme="minorHAnsi"/>
    </w:rPr>
  </w:style>
  <w:style w:type="paragraph" w:customStyle="1" w:styleId="8CB6E6F77F2A479194DC00497121E1F79">
    <w:name w:val="8CB6E6F77F2A479194DC00497121E1F79"/>
    <w:rsid w:val="00DE36CE"/>
    <w:rPr>
      <w:rFonts w:eastAsiaTheme="minorHAnsi"/>
    </w:rPr>
  </w:style>
  <w:style w:type="paragraph" w:customStyle="1" w:styleId="8ABB5F55B49642FFAC20CDF435D6EE919">
    <w:name w:val="8ABB5F55B49642FFAC20CDF435D6EE919"/>
    <w:rsid w:val="00DE36CE"/>
    <w:rPr>
      <w:rFonts w:eastAsiaTheme="minorHAnsi"/>
    </w:rPr>
  </w:style>
  <w:style w:type="paragraph" w:customStyle="1" w:styleId="0ADF21AD107143D5AAE2F4A82B3AF27E9">
    <w:name w:val="0ADF21AD107143D5AAE2F4A82B3AF27E9"/>
    <w:rsid w:val="00DE36CE"/>
    <w:rPr>
      <w:rFonts w:eastAsiaTheme="minorHAnsi"/>
    </w:rPr>
  </w:style>
  <w:style w:type="paragraph" w:customStyle="1" w:styleId="C9278D455DD04971B626AB2BADA8F7889">
    <w:name w:val="C9278D455DD04971B626AB2BADA8F7889"/>
    <w:rsid w:val="00DE36CE"/>
    <w:rPr>
      <w:rFonts w:eastAsiaTheme="minorHAnsi"/>
    </w:rPr>
  </w:style>
  <w:style w:type="paragraph" w:customStyle="1" w:styleId="763A81255BF7414D98E0010FA52976B69">
    <w:name w:val="763A81255BF7414D98E0010FA52976B69"/>
    <w:rsid w:val="00DE36CE"/>
    <w:rPr>
      <w:rFonts w:eastAsiaTheme="minorHAnsi"/>
    </w:rPr>
  </w:style>
  <w:style w:type="paragraph" w:customStyle="1" w:styleId="F54869F65F7C4F1A80FB57851C25E6FD8">
    <w:name w:val="F54869F65F7C4F1A80FB57851C25E6FD8"/>
    <w:rsid w:val="00DE36CE"/>
    <w:rPr>
      <w:rFonts w:eastAsiaTheme="minorHAnsi"/>
    </w:rPr>
  </w:style>
  <w:style w:type="paragraph" w:customStyle="1" w:styleId="3A4095992F2448389D25E797D7F605708">
    <w:name w:val="3A4095992F2448389D25E797D7F605708"/>
    <w:rsid w:val="00DE36CE"/>
    <w:rPr>
      <w:rFonts w:eastAsiaTheme="minorHAnsi"/>
    </w:rPr>
  </w:style>
  <w:style w:type="paragraph" w:customStyle="1" w:styleId="5FE25AB4F7C747AA97B7010620FFC6477">
    <w:name w:val="5FE25AB4F7C747AA97B7010620FFC6477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5">
    <w:name w:val="A191704615DB414FB934736897C6C6475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5">
    <w:name w:val="5742A9BAC4DE49AB860BAC813D774D3C5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5">
    <w:name w:val="366AFDB6B943431D868F4C494A6E18105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8">
    <w:name w:val="F1BFB390EDC1452B888CDCE540E61B2D18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4">
    <w:name w:val="67487D5AE86D46B3B53FB442A03909CF4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4">
    <w:name w:val="EBFCE0C7D4934D4A9491F1F290B3870E4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3">
    <w:name w:val="C3C4A7A80C824C09B3FF6E6767DBA71F3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8">
    <w:name w:val="7B24C1EE9E824989B07DE9C27D1DA32018"/>
    <w:rsid w:val="00DE36CE"/>
    <w:pPr>
      <w:ind w:left="720"/>
      <w:contextualSpacing/>
    </w:pPr>
    <w:rPr>
      <w:rFonts w:eastAsiaTheme="minorHAnsi"/>
    </w:rPr>
  </w:style>
  <w:style w:type="paragraph" w:customStyle="1" w:styleId="27A73D2E2D4744AA9A702637396501682">
    <w:name w:val="27A73D2E2D4744AA9A702637396501682"/>
    <w:rsid w:val="00DE36CE"/>
    <w:pPr>
      <w:ind w:left="720"/>
      <w:contextualSpacing/>
    </w:pPr>
    <w:rPr>
      <w:rFonts w:eastAsiaTheme="minorHAnsi"/>
    </w:rPr>
  </w:style>
  <w:style w:type="paragraph" w:customStyle="1" w:styleId="9A77FA86B842432394E98EEF248546461">
    <w:name w:val="9A77FA86B842432394E98EEF248546461"/>
    <w:rsid w:val="00DE36CE"/>
    <w:pPr>
      <w:ind w:left="720"/>
      <w:contextualSpacing/>
    </w:pPr>
    <w:rPr>
      <w:rFonts w:eastAsiaTheme="minorHAnsi"/>
    </w:rPr>
  </w:style>
  <w:style w:type="paragraph" w:customStyle="1" w:styleId="23CB357C7F304EA58434461A65D654651">
    <w:name w:val="23CB357C7F304EA58434461A65D65465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8">
    <w:name w:val="E16AF238BB0A4EEEA267D9C7162AD31A18"/>
    <w:rsid w:val="00DE36CE"/>
    <w:pPr>
      <w:ind w:left="720"/>
      <w:contextualSpacing/>
    </w:pPr>
    <w:rPr>
      <w:rFonts w:eastAsiaTheme="minorHAnsi"/>
    </w:rPr>
  </w:style>
  <w:style w:type="paragraph" w:customStyle="1" w:styleId="B2BF42718B2742A6A415E83787974514">
    <w:name w:val="B2BF42718B2742A6A415E83787974514"/>
    <w:rsid w:val="00DE36CE"/>
  </w:style>
  <w:style w:type="paragraph" w:customStyle="1" w:styleId="6D9EB66759CD4283A4ABDB8053F653AB15">
    <w:name w:val="6D9EB66759CD4283A4ABDB8053F653AB15"/>
    <w:rsid w:val="00DE36CE"/>
    <w:rPr>
      <w:rFonts w:eastAsiaTheme="minorHAnsi"/>
    </w:rPr>
  </w:style>
  <w:style w:type="paragraph" w:customStyle="1" w:styleId="B1D242571C614CAF963D3601DF523CC611">
    <w:name w:val="B1D242571C614CAF963D3601DF523CC611"/>
    <w:rsid w:val="00DE36CE"/>
    <w:rPr>
      <w:rFonts w:eastAsiaTheme="minorHAnsi"/>
    </w:rPr>
  </w:style>
  <w:style w:type="paragraph" w:customStyle="1" w:styleId="836CE219469146AFB7BC7E5B5EE7196D10">
    <w:name w:val="836CE219469146AFB7BC7E5B5EE7196D10"/>
    <w:rsid w:val="00DE36CE"/>
    <w:rPr>
      <w:rFonts w:eastAsiaTheme="minorHAnsi"/>
    </w:rPr>
  </w:style>
  <w:style w:type="paragraph" w:customStyle="1" w:styleId="6E21F0417B534B2E8A8ABD48CE9401E610">
    <w:name w:val="6E21F0417B534B2E8A8ABD48CE9401E610"/>
    <w:rsid w:val="00DE36CE"/>
    <w:rPr>
      <w:rFonts w:eastAsiaTheme="minorHAnsi"/>
    </w:rPr>
  </w:style>
  <w:style w:type="paragraph" w:customStyle="1" w:styleId="B349D873DF7A4BC2A12A0FAF6E674D7310">
    <w:name w:val="B349D873DF7A4BC2A12A0FAF6E674D7310"/>
    <w:rsid w:val="00DE36CE"/>
    <w:rPr>
      <w:rFonts w:eastAsiaTheme="minorHAnsi"/>
    </w:rPr>
  </w:style>
  <w:style w:type="paragraph" w:customStyle="1" w:styleId="78909765EAC646FF8DB3CCBC6FD54A6D10">
    <w:name w:val="78909765EAC646FF8DB3CCBC6FD54A6D10"/>
    <w:rsid w:val="00DE36CE"/>
    <w:rPr>
      <w:rFonts w:eastAsiaTheme="minorHAnsi"/>
    </w:rPr>
  </w:style>
  <w:style w:type="paragraph" w:customStyle="1" w:styleId="8CB6E6F77F2A479194DC00497121E1F710">
    <w:name w:val="8CB6E6F77F2A479194DC00497121E1F710"/>
    <w:rsid w:val="00DE36CE"/>
    <w:rPr>
      <w:rFonts w:eastAsiaTheme="minorHAnsi"/>
    </w:rPr>
  </w:style>
  <w:style w:type="paragraph" w:customStyle="1" w:styleId="8ABB5F55B49642FFAC20CDF435D6EE9110">
    <w:name w:val="8ABB5F55B49642FFAC20CDF435D6EE9110"/>
    <w:rsid w:val="00DE36CE"/>
    <w:rPr>
      <w:rFonts w:eastAsiaTheme="minorHAnsi"/>
    </w:rPr>
  </w:style>
  <w:style w:type="paragraph" w:customStyle="1" w:styleId="0ADF21AD107143D5AAE2F4A82B3AF27E10">
    <w:name w:val="0ADF21AD107143D5AAE2F4A82B3AF27E10"/>
    <w:rsid w:val="00DE36CE"/>
    <w:rPr>
      <w:rFonts w:eastAsiaTheme="minorHAnsi"/>
    </w:rPr>
  </w:style>
  <w:style w:type="paragraph" w:customStyle="1" w:styleId="C9278D455DD04971B626AB2BADA8F78810">
    <w:name w:val="C9278D455DD04971B626AB2BADA8F78810"/>
    <w:rsid w:val="00DE36CE"/>
    <w:rPr>
      <w:rFonts w:eastAsiaTheme="minorHAnsi"/>
    </w:rPr>
  </w:style>
  <w:style w:type="paragraph" w:customStyle="1" w:styleId="763A81255BF7414D98E0010FA52976B610">
    <w:name w:val="763A81255BF7414D98E0010FA52976B610"/>
    <w:rsid w:val="00DE36CE"/>
    <w:rPr>
      <w:rFonts w:eastAsiaTheme="minorHAnsi"/>
    </w:rPr>
  </w:style>
  <w:style w:type="paragraph" w:customStyle="1" w:styleId="F54869F65F7C4F1A80FB57851C25E6FD9">
    <w:name w:val="F54869F65F7C4F1A80FB57851C25E6FD9"/>
    <w:rsid w:val="00DE36CE"/>
    <w:rPr>
      <w:rFonts w:eastAsiaTheme="minorHAnsi"/>
    </w:rPr>
  </w:style>
  <w:style w:type="paragraph" w:customStyle="1" w:styleId="3A4095992F2448389D25E797D7F605709">
    <w:name w:val="3A4095992F2448389D25E797D7F605709"/>
    <w:rsid w:val="00DE36CE"/>
    <w:rPr>
      <w:rFonts w:eastAsiaTheme="minorHAnsi"/>
    </w:rPr>
  </w:style>
  <w:style w:type="paragraph" w:customStyle="1" w:styleId="5FE25AB4F7C747AA97B7010620FFC6478">
    <w:name w:val="5FE25AB4F7C747AA97B7010620FFC6478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6">
    <w:name w:val="A191704615DB414FB934736897C6C6476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6">
    <w:name w:val="5742A9BAC4DE49AB860BAC813D774D3C6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6">
    <w:name w:val="366AFDB6B943431D868F4C494A6E18106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19">
    <w:name w:val="F1BFB390EDC1452B888CDCE540E61B2D19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5">
    <w:name w:val="67487D5AE86D46B3B53FB442A03909CF5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5">
    <w:name w:val="EBFCE0C7D4934D4A9491F1F290B3870E5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4">
    <w:name w:val="C3C4A7A80C824C09B3FF6E6767DBA71F4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19">
    <w:name w:val="7B24C1EE9E824989B07DE9C27D1DA32019"/>
    <w:rsid w:val="00DE36CE"/>
    <w:pPr>
      <w:ind w:left="720"/>
      <w:contextualSpacing/>
    </w:pPr>
    <w:rPr>
      <w:rFonts w:eastAsiaTheme="minorHAnsi"/>
    </w:rPr>
  </w:style>
  <w:style w:type="paragraph" w:customStyle="1" w:styleId="27A73D2E2D4744AA9A702637396501683">
    <w:name w:val="27A73D2E2D4744AA9A702637396501683"/>
    <w:rsid w:val="00DE36CE"/>
    <w:pPr>
      <w:ind w:left="720"/>
      <w:contextualSpacing/>
    </w:pPr>
    <w:rPr>
      <w:rFonts w:eastAsiaTheme="minorHAnsi"/>
    </w:rPr>
  </w:style>
  <w:style w:type="paragraph" w:customStyle="1" w:styleId="9A77FA86B842432394E98EEF248546462">
    <w:name w:val="9A77FA86B842432394E98EEF248546462"/>
    <w:rsid w:val="00DE36CE"/>
    <w:pPr>
      <w:ind w:left="720"/>
      <w:contextualSpacing/>
    </w:pPr>
    <w:rPr>
      <w:rFonts w:eastAsiaTheme="minorHAnsi"/>
    </w:rPr>
  </w:style>
  <w:style w:type="paragraph" w:customStyle="1" w:styleId="23CB357C7F304EA58434461A65D654652">
    <w:name w:val="23CB357C7F304EA58434461A65D654652"/>
    <w:rsid w:val="00DE36CE"/>
    <w:pPr>
      <w:ind w:left="720"/>
      <w:contextualSpacing/>
    </w:pPr>
    <w:rPr>
      <w:rFonts w:eastAsiaTheme="minorHAnsi"/>
    </w:rPr>
  </w:style>
  <w:style w:type="paragraph" w:customStyle="1" w:styleId="B2BF42718B2742A6A415E837879745141">
    <w:name w:val="B2BF42718B2742A6A415E83787974514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19">
    <w:name w:val="E16AF238BB0A4EEEA267D9C7162AD31A19"/>
    <w:rsid w:val="00DE36CE"/>
    <w:pPr>
      <w:ind w:left="720"/>
      <w:contextualSpacing/>
    </w:pPr>
    <w:rPr>
      <w:rFonts w:eastAsiaTheme="minorHAnsi"/>
    </w:rPr>
  </w:style>
  <w:style w:type="paragraph" w:customStyle="1" w:styleId="E1AD076718CB4038B0329CE42D0FF7B1">
    <w:name w:val="E1AD076718CB4038B0329CE42D0FF7B1"/>
    <w:rsid w:val="00DE36CE"/>
  </w:style>
  <w:style w:type="paragraph" w:customStyle="1" w:styleId="AB44CBC092F94F5D9C244F8B36E5A0A0">
    <w:name w:val="AB44CBC092F94F5D9C244F8B36E5A0A0"/>
    <w:rsid w:val="00DE36CE"/>
  </w:style>
  <w:style w:type="paragraph" w:customStyle="1" w:styleId="88583DC33AE34F3AAE7537DB2DDB5B34">
    <w:name w:val="88583DC33AE34F3AAE7537DB2DDB5B34"/>
    <w:rsid w:val="00DE36CE"/>
  </w:style>
  <w:style w:type="paragraph" w:customStyle="1" w:styleId="85F328726D30484F99D9157021AE8F70">
    <w:name w:val="85F328726D30484F99D9157021AE8F70"/>
    <w:rsid w:val="00DE36CE"/>
  </w:style>
  <w:style w:type="paragraph" w:customStyle="1" w:styleId="A409D2312DB54D76A67F747E507158E2">
    <w:name w:val="A409D2312DB54D76A67F747E507158E2"/>
    <w:rsid w:val="00DE36CE"/>
  </w:style>
  <w:style w:type="paragraph" w:customStyle="1" w:styleId="6D9E0A046AE34113BAE4D3069F19D434">
    <w:name w:val="6D9E0A046AE34113BAE4D3069F19D434"/>
    <w:rsid w:val="00DE36CE"/>
  </w:style>
  <w:style w:type="paragraph" w:customStyle="1" w:styleId="6D9EB66759CD4283A4ABDB8053F653AB16">
    <w:name w:val="6D9EB66759CD4283A4ABDB8053F653AB16"/>
    <w:rsid w:val="00DE36CE"/>
    <w:rPr>
      <w:rFonts w:eastAsiaTheme="minorHAnsi"/>
    </w:rPr>
  </w:style>
  <w:style w:type="paragraph" w:customStyle="1" w:styleId="B1D242571C614CAF963D3601DF523CC612">
    <w:name w:val="B1D242571C614CAF963D3601DF523CC612"/>
    <w:rsid w:val="00DE36CE"/>
    <w:rPr>
      <w:rFonts w:eastAsiaTheme="minorHAnsi"/>
    </w:rPr>
  </w:style>
  <w:style w:type="paragraph" w:customStyle="1" w:styleId="836CE219469146AFB7BC7E5B5EE7196D11">
    <w:name w:val="836CE219469146AFB7BC7E5B5EE7196D11"/>
    <w:rsid w:val="00DE36CE"/>
    <w:rPr>
      <w:rFonts w:eastAsiaTheme="minorHAnsi"/>
    </w:rPr>
  </w:style>
  <w:style w:type="paragraph" w:customStyle="1" w:styleId="6E21F0417B534B2E8A8ABD48CE9401E611">
    <w:name w:val="6E21F0417B534B2E8A8ABD48CE9401E611"/>
    <w:rsid w:val="00DE36CE"/>
    <w:rPr>
      <w:rFonts w:eastAsiaTheme="minorHAnsi"/>
    </w:rPr>
  </w:style>
  <w:style w:type="paragraph" w:customStyle="1" w:styleId="B349D873DF7A4BC2A12A0FAF6E674D7311">
    <w:name w:val="B349D873DF7A4BC2A12A0FAF6E674D7311"/>
    <w:rsid w:val="00DE36CE"/>
    <w:rPr>
      <w:rFonts w:eastAsiaTheme="minorHAnsi"/>
    </w:rPr>
  </w:style>
  <w:style w:type="paragraph" w:customStyle="1" w:styleId="78909765EAC646FF8DB3CCBC6FD54A6D11">
    <w:name w:val="78909765EAC646FF8DB3CCBC6FD54A6D11"/>
    <w:rsid w:val="00DE36CE"/>
    <w:rPr>
      <w:rFonts w:eastAsiaTheme="minorHAnsi"/>
    </w:rPr>
  </w:style>
  <w:style w:type="paragraph" w:customStyle="1" w:styleId="8CB6E6F77F2A479194DC00497121E1F711">
    <w:name w:val="8CB6E6F77F2A479194DC00497121E1F711"/>
    <w:rsid w:val="00DE36CE"/>
    <w:rPr>
      <w:rFonts w:eastAsiaTheme="minorHAnsi"/>
    </w:rPr>
  </w:style>
  <w:style w:type="paragraph" w:customStyle="1" w:styleId="8ABB5F55B49642FFAC20CDF435D6EE9111">
    <w:name w:val="8ABB5F55B49642FFAC20CDF435D6EE9111"/>
    <w:rsid w:val="00DE36CE"/>
    <w:rPr>
      <w:rFonts w:eastAsiaTheme="minorHAnsi"/>
    </w:rPr>
  </w:style>
  <w:style w:type="paragraph" w:customStyle="1" w:styleId="0ADF21AD107143D5AAE2F4A82B3AF27E11">
    <w:name w:val="0ADF21AD107143D5AAE2F4A82B3AF27E11"/>
    <w:rsid w:val="00DE36CE"/>
    <w:rPr>
      <w:rFonts w:eastAsiaTheme="minorHAnsi"/>
    </w:rPr>
  </w:style>
  <w:style w:type="paragraph" w:customStyle="1" w:styleId="C9278D455DD04971B626AB2BADA8F78811">
    <w:name w:val="C9278D455DD04971B626AB2BADA8F78811"/>
    <w:rsid w:val="00DE36CE"/>
    <w:rPr>
      <w:rFonts w:eastAsiaTheme="minorHAnsi"/>
    </w:rPr>
  </w:style>
  <w:style w:type="paragraph" w:customStyle="1" w:styleId="763A81255BF7414D98E0010FA52976B611">
    <w:name w:val="763A81255BF7414D98E0010FA52976B611"/>
    <w:rsid w:val="00DE36CE"/>
    <w:rPr>
      <w:rFonts w:eastAsiaTheme="minorHAnsi"/>
    </w:rPr>
  </w:style>
  <w:style w:type="paragraph" w:customStyle="1" w:styleId="F54869F65F7C4F1A80FB57851C25E6FD10">
    <w:name w:val="F54869F65F7C4F1A80FB57851C25E6FD10"/>
    <w:rsid w:val="00DE36CE"/>
    <w:rPr>
      <w:rFonts w:eastAsiaTheme="minorHAnsi"/>
    </w:rPr>
  </w:style>
  <w:style w:type="paragraph" w:customStyle="1" w:styleId="3A4095992F2448389D25E797D7F6057010">
    <w:name w:val="3A4095992F2448389D25E797D7F6057010"/>
    <w:rsid w:val="00DE36CE"/>
    <w:rPr>
      <w:rFonts w:eastAsiaTheme="minorHAnsi"/>
    </w:rPr>
  </w:style>
  <w:style w:type="paragraph" w:customStyle="1" w:styleId="5FE25AB4F7C747AA97B7010620FFC6479">
    <w:name w:val="5FE25AB4F7C747AA97B7010620FFC6479"/>
    <w:rsid w:val="00DE36CE"/>
    <w:pPr>
      <w:ind w:left="720"/>
      <w:contextualSpacing/>
    </w:pPr>
    <w:rPr>
      <w:rFonts w:eastAsiaTheme="minorHAnsi"/>
    </w:rPr>
  </w:style>
  <w:style w:type="paragraph" w:customStyle="1" w:styleId="A191704615DB414FB934736897C6C6477">
    <w:name w:val="A191704615DB414FB934736897C6C6477"/>
    <w:rsid w:val="00DE36CE"/>
    <w:pPr>
      <w:ind w:left="720"/>
      <w:contextualSpacing/>
    </w:pPr>
    <w:rPr>
      <w:rFonts w:eastAsiaTheme="minorHAnsi"/>
    </w:rPr>
  </w:style>
  <w:style w:type="paragraph" w:customStyle="1" w:styleId="5742A9BAC4DE49AB860BAC813D774D3C7">
    <w:name w:val="5742A9BAC4DE49AB860BAC813D774D3C7"/>
    <w:rsid w:val="00DE36CE"/>
    <w:pPr>
      <w:ind w:left="720"/>
      <w:contextualSpacing/>
    </w:pPr>
    <w:rPr>
      <w:rFonts w:eastAsiaTheme="minorHAnsi"/>
    </w:rPr>
  </w:style>
  <w:style w:type="paragraph" w:customStyle="1" w:styleId="366AFDB6B943431D868F4C494A6E18107">
    <w:name w:val="366AFDB6B943431D868F4C494A6E18107"/>
    <w:rsid w:val="00DE36CE"/>
    <w:pPr>
      <w:ind w:left="720"/>
      <w:contextualSpacing/>
    </w:pPr>
    <w:rPr>
      <w:rFonts w:eastAsiaTheme="minorHAnsi"/>
    </w:rPr>
  </w:style>
  <w:style w:type="paragraph" w:customStyle="1" w:styleId="F1BFB390EDC1452B888CDCE540E61B2D20">
    <w:name w:val="F1BFB390EDC1452B888CDCE540E61B2D20"/>
    <w:rsid w:val="00DE36CE"/>
    <w:pPr>
      <w:ind w:left="720"/>
      <w:contextualSpacing/>
    </w:pPr>
    <w:rPr>
      <w:rFonts w:eastAsiaTheme="minorHAnsi"/>
    </w:rPr>
  </w:style>
  <w:style w:type="paragraph" w:customStyle="1" w:styleId="67487D5AE86D46B3B53FB442A03909CF6">
    <w:name w:val="67487D5AE86D46B3B53FB442A03909CF6"/>
    <w:rsid w:val="00DE36CE"/>
    <w:pPr>
      <w:ind w:left="720"/>
      <w:contextualSpacing/>
    </w:pPr>
    <w:rPr>
      <w:rFonts w:eastAsiaTheme="minorHAnsi"/>
    </w:rPr>
  </w:style>
  <w:style w:type="paragraph" w:customStyle="1" w:styleId="EBFCE0C7D4934D4A9491F1F290B3870E6">
    <w:name w:val="EBFCE0C7D4934D4A9491F1F290B3870E6"/>
    <w:rsid w:val="00DE36CE"/>
    <w:pPr>
      <w:ind w:left="720"/>
      <w:contextualSpacing/>
    </w:pPr>
    <w:rPr>
      <w:rFonts w:eastAsiaTheme="minorHAnsi"/>
    </w:rPr>
  </w:style>
  <w:style w:type="paragraph" w:customStyle="1" w:styleId="C3C4A7A80C824C09B3FF6E6767DBA71F5">
    <w:name w:val="C3C4A7A80C824C09B3FF6E6767DBA71F5"/>
    <w:rsid w:val="00DE36CE"/>
    <w:pPr>
      <w:ind w:left="720"/>
      <w:contextualSpacing/>
    </w:pPr>
    <w:rPr>
      <w:rFonts w:eastAsiaTheme="minorHAnsi"/>
    </w:rPr>
  </w:style>
  <w:style w:type="paragraph" w:customStyle="1" w:styleId="7B24C1EE9E824989B07DE9C27D1DA32020">
    <w:name w:val="7B24C1EE9E824989B07DE9C27D1DA32020"/>
    <w:rsid w:val="00DE36CE"/>
    <w:pPr>
      <w:ind w:left="720"/>
      <w:contextualSpacing/>
    </w:pPr>
    <w:rPr>
      <w:rFonts w:eastAsiaTheme="minorHAnsi"/>
    </w:rPr>
  </w:style>
  <w:style w:type="paragraph" w:customStyle="1" w:styleId="27A73D2E2D4744AA9A702637396501684">
    <w:name w:val="27A73D2E2D4744AA9A702637396501684"/>
    <w:rsid w:val="00DE36CE"/>
    <w:pPr>
      <w:ind w:left="720"/>
      <w:contextualSpacing/>
    </w:pPr>
    <w:rPr>
      <w:rFonts w:eastAsiaTheme="minorHAnsi"/>
    </w:rPr>
  </w:style>
  <w:style w:type="paragraph" w:customStyle="1" w:styleId="9A77FA86B842432394E98EEF248546463">
    <w:name w:val="9A77FA86B842432394E98EEF248546463"/>
    <w:rsid w:val="00DE36CE"/>
    <w:pPr>
      <w:ind w:left="720"/>
      <w:contextualSpacing/>
    </w:pPr>
    <w:rPr>
      <w:rFonts w:eastAsiaTheme="minorHAnsi"/>
    </w:rPr>
  </w:style>
  <w:style w:type="paragraph" w:customStyle="1" w:styleId="23CB357C7F304EA58434461A65D654653">
    <w:name w:val="23CB357C7F304EA58434461A65D654653"/>
    <w:rsid w:val="00DE36CE"/>
    <w:pPr>
      <w:ind w:left="720"/>
      <w:contextualSpacing/>
    </w:pPr>
    <w:rPr>
      <w:rFonts w:eastAsiaTheme="minorHAnsi"/>
    </w:rPr>
  </w:style>
  <w:style w:type="paragraph" w:customStyle="1" w:styleId="B2BF42718B2742A6A415E837879745142">
    <w:name w:val="B2BF42718B2742A6A415E837879745142"/>
    <w:rsid w:val="00DE36CE"/>
    <w:pPr>
      <w:ind w:left="720"/>
      <w:contextualSpacing/>
    </w:pPr>
    <w:rPr>
      <w:rFonts w:eastAsiaTheme="minorHAnsi"/>
    </w:rPr>
  </w:style>
  <w:style w:type="paragraph" w:customStyle="1" w:styleId="E1AD076718CB4038B0329CE42D0FF7B11">
    <w:name w:val="E1AD076718CB4038B0329CE42D0FF7B11"/>
    <w:rsid w:val="00DE36CE"/>
    <w:pPr>
      <w:ind w:left="720"/>
      <w:contextualSpacing/>
    </w:pPr>
    <w:rPr>
      <w:rFonts w:eastAsiaTheme="minorHAnsi"/>
    </w:rPr>
  </w:style>
  <w:style w:type="paragraph" w:customStyle="1" w:styleId="AB44CBC092F94F5D9C244F8B36E5A0A01">
    <w:name w:val="AB44CBC092F94F5D9C244F8B36E5A0A01"/>
    <w:rsid w:val="00DE36CE"/>
    <w:pPr>
      <w:ind w:left="720"/>
      <w:contextualSpacing/>
    </w:pPr>
    <w:rPr>
      <w:rFonts w:eastAsiaTheme="minorHAnsi"/>
    </w:rPr>
  </w:style>
  <w:style w:type="paragraph" w:customStyle="1" w:styleId="88583DC33AE34F3AAE7537DB2DDB5B341">
    <w:name w:val="88583DC33AE34F3AAE7537DB2DDB5B341"/>
    <w:rsid w:val="00DE36CE"/>
    <w:pPr>
      <w:ind w:left="720"/>
      <w:contextualSpacing/>
    </w:pPr>
    <w:rPr>
      <w:rFonts w:eastAsiaTheme="minorHAnsi"/>
    </w:rPr>
  </w:style>
  <w:style w:type="paragraph" w:customStyle="1" w:styleId="85F328726D30484F99D9157021AE8F701">
    <w:name w:val="85F328726D30484F99D9157021AE8F701"/>
    <w:rsid w:val="00DE36CE"/>
    <w:pPr>
      <w:ind w:left="720"/>
      <w:contextualSpacing/>
    </w:pPr>
    <w:rPr>
      <w:rFonts w:eastAsiaTheme="minorHAnsi"/>
    </w:rPr>
  </w:style>
  <w:style w:type="paragraph" w:customStyle="1" w:styleId="A409D2312DB54D76A67F747E507158E21">
    <w:name w:val="A409D2312DB54D76A67F747E507158E21"/>
    <w:rsid w:val="00DE36CE"/>
    <w:pPr>
      <w:ind w:left="720"/>
      <w:contextualSpacing/>
    </w:pPr>
    <w:rPr>
      <w:rFonts w:eastAsiaTheme="minorHAnsi"/>
    </w:rPr>
  </w:style>
  <w:style w:type="paragraph" w:customStyle="1" w:styleId="E16AF238BB0A4EEEA267D9C7162AD31A20">
    <w:name w:val="E16AF238BB0A4EEEA267D9C7162AD31A20"/>
    <w:rsid w:val="00DE36CE"/>
    <w:pPr>
      <w:ind w:left="720"/>
      <w:contextualSpacing/>
    </w:pPr>
    <w:rPr>
      <w:rFonts w:eastAsiaTheme="minorHAnsi"/>
    </w:rPr>
  </w:style>
  <w:style w:type="paragraph" w:customStyle="1" w:styleId="6D9E0A046AE34113BAE4D3069F19D4341">
    <w:name w:val="6D9E0A046AE34113BAE4D3069F19D4341"/>
    <w:rsid w:val="00DE36CE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oration of the Town of Ingersoll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Richard</dc:creator>
  <cp:keywords/>
  <dc:description/>
  <cp:lastModifiedBy>Danielle Richard</cp:lastModifiedBy>
  <cp:revision>6</cp:revision>
  <dcterms:created xsi:type="dcterms:W3CDTF">2019-09-13T18:18:00Z</dcterms:created>
  <dcterms:modified xsi:type="dcterms:W3CDTF">2019-09-13T19:15:00Z</dcterms:modified>
</cp:coreProperties>
</file>